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77CCDB" w14:textId="77777777" w:rsidR="00E42F88" w:rsidRPr="00E42F88" w:rsidRDefault="00914D0E" w:rsidP="00E42F88">
      <w:pPr>
        <w:rPr>
          <w:rFonts w:cs="Arial"/>
        </w:rPr>
      </w:pPr>
      <w:r>
        <w:rPr>
          <w:noProof/>
          <w:lang w:eastAsia="zh-CN"/>
        </w:rPr>
        <w:drawing>
          <wp:anchor distT="0" distB="0" distL="114300" distR="114300" simplePos="0" relativeHeight="251664384" behindDoc="1" locked="0" layoutInCell="1" allowOverlap="1" wp14:anchorId="2D0DA471" wp14:editId="7F6A48E1">
            <wp:simplePos x="0" y="0"/>
            <wp:positionH relativeFrom="column">
              <wp:posOffset>5038725</wp:posOffset>
            </wp:positionH>
            <wp:positionV relativeFrom="paragraph">
              <wp:posOffset>-219075</wp:posOffset>
            </wp:positionV>
            <wp:extent cx="789940" cy="1019175"/>
            <wp:effectExtent l="0" t="0" r="0" b="9525"/>
            <wp:wrapTight wrapText="bothSides">
              <wp:wrapPolygon edited="0">
                <wp:start x="0" y="0"/>
                <wp:lineTo x="0" y="21398"/>
                <wp:lineTo x="20836" y="21398"/>
                <wp:lineTo x="2083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94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2F88" w:rsidRPr="00E42F88">
        <w:t>*Name</w:t>
      </w:r>
      <w:r w:rsidR="00E42F88" w:rsidRPr="00E42F88">
        <w:rPr>
          <w:rFonts w:cs="Arial"/>
        </w:rPr>
        <w:t>: __</w:t>
      </w:r>
      <w:r w:rsidR="00E81989">
        <w:rPr>
          <w:rFonts w:cs="Arial"/>
        </w:rPr>
        <w:t>Chet-Yeng Loong</w:t>
      </w:r>
      <w:r w:rsidR="00E42F88" w:rsidRPr="00E42F88">
        <w:rPr>
          <w:rFonts w:cs="Arial"/>
        </w:rPr>
        <w:t>________________</w:t>
      </w:r>
    </w:p>
    <w:p w14:paraId="76FA9F88" w14:textId="77777777" w:rsidR="00E42F88" w:rsidRPr="00904E10" w:rsidRDefault="00E42F88" w:rsidP="00E42F88">
      <w:pPr>
        <w:rPr>
          <w:rFonts w:cs="Arial"/>
          <w:b/>
          <w:color w:val="0000CC"/>
        </w:rPr>
      </w:pPr>
      <w:r w:rsidRPr="00904E10">
        <w:rPr>
          <w:rFonts w:cs="Arial"/>
          <w:b/>
          <w:color w:val="0000CC"/>
        </w:rPr>
        <w:t xml:space="preserve">*Grade Level: </w:t>
      </w:r>
      <w:r w:rsidR="00E81989" w:rsidRPr="00904E10">
        <w:rPr>
          <w:rFonts w:cs="Arial"/>
          <w:b/>
          <w:color w:val="0000CC"/>
        </w:rPr>
        <w:t xml:space="preserve">Grade </w:t>
      </w:r>
      <w:r w:rsidR="00914D0E" w:rsidRPr="00904E10">
        <w:rPr>
          <w:rFonts w:cs="Arial"/>
          <w:b/>
          <w:color w:val="0000CC"/>
        </w:rPr>
        <w:t>1</w:t>
      </w:r>
    </w:p>
    <w:p w14:paraId="07C72A88" w14:textId="77777777" w:rsidR="00904E10" w:rsidRPr="00904E10" w:rsidRDefault="00904E10" w:rsidP="00E42F88">
      <w:pPr>
        <w:rPr>
          <w:rFonts w:cs="Arial"/>
          <w:b/>
          <w:color w:val="0000CC"/>
        </w:rPr>
      </w:pPr>
      <w:r w:rsidRPr="00904E10">
        <w:rPr>
          <w:rFonts w:cs="Arial"/>
          <w:b/>
          <w:color w:val="0000CC"/>
        </w:rPr>
        <w:t>Concepts: Steady Beats, Rhythm</w:t>
      </w:r>
    </w:p>
    <w:p w14:paraId="7EB75C46" w14:textId="77777777" w:rsidR="00E42F88" w:rsidRPr="00E42F88" w:rsidRDefault="00281B6E" w:rsidP="00E42F88">
      <w:pPr>
        <w:rPr>
          <w:rFonts w:cs="Arial"/>
        </w:rPr>
      </w:pPr>
      <w:r>
        <w:rPr>
          <w:rFonts w:cs="Arial"/>
        </w:rPr>
        <w:t>*State Core Music Standards</w:t>
      </w:r>
      <w:r w:rsidR="00E42F88" w:rsidRPr="00E42F88">
        <w:rPr>
          <w:rFonts w:cs="Arial"/>
        </w:rPr>
        <w:t>:</w:t>
      </w:r>
    </w:p>
    <w:p w14:paraId="5B5BE476" w14:textId="77777777" w:rsidR="00E42F88" w:rsidRDefault="00E42F88" w:rsidP="00E42F88">
      <w:pPr>
        <w:rPr>
          <w:rFonts w:cs="Arial"/>
        </w:rPr>
      </w:pPr>
      <w:r w:rsidRPr="00E42F88">
        <w:rPr>
          <w:rFonts w:cs="Arial"/>
        </w:rPr>
        <w:t>For example: Cr1.1, Cr 2.1, Cr. 3.1., 3.2, copy and paste the standard(s) here:</w:t>
      </w:r>
    </w:p>
    <w:p w14:paraId="6F586698" w14:textId="77777777" w:rsidR="00E81989" w:rsidRPr="00E42F88" w:rsidRDefault="00E81989" w:rsidP="00E42F88">
      <w:pPr>
        <w:rPr>
          <w:rFonts w:cs="Arial"/>
        </w:rPr>
      </w:pPr>
    </w:p>
    <w:p w14:paraId="2D64CC5B" w14:textId="77777777" w:rsidR="00E42F88" w:rsidRDefault="00E81989" w:rsidP="00E42F88">
      <w:pPr>
        <w:rPr>
          <w:rFonts w:cs="Arial"/>
        </w:rPr>
      </w:pPr>
      <w:r w:rsidRPr="00E81989">
        <w:rPr>
          <w:rFonts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7AEB08" wp14:editId="25975F29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50890" cy="3619500"/>
                <wp:effectExtent l="0" t="0" r="16510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3619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E1A73C" w14:textId="77777777" w:rsidR="00904E10" w:rsidRPr="00904E10" w:rsidRDefault="00904E10" w:rsidP="00904E10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</w:pPr>
                            <w:r w:rsidRPr="00904E10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Cr 2.1: Creating: Present</w:t>
                            </w:r>
                          </w:p>
                          <w:p w14:paraId="03D998AB" w14:textId="77777777" w:rsid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904E10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Share creative musical work that conveys intent, demonstrates craftsmanship, and exhibits originality.</w:t>
                            </w:r>
                          </w:p>
                          <w:p w14:paraId="4DC292F0" w14:textId="77777777" w:rsidR="00904E10" w:rsidRPr="00904E10" w:rsidRDefault="00904E10" w:rsidP="00904E10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proofErr w:type="spellStart"/>
                            <w:r w:rsidRPr="00904E10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Pr</w:t>
                            </w:r>
                            <w:proofErr w:type="spellEnd"/>
                            <w:r w:rsidRPr="00904E10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 xml:space="preserve"> 4.2: Performing: Analyze</w:t>
                            </w:r>
                          </w:p>
                          <w:p w14:paraId="3C8BF195" w14:textId="77777777" w:rsidR="00904E10" w:rsidRP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Analyze the structure and context of varied musical works and their impl</w:t>
                            </w:r>
                            <w: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ications for performances.</w:t>
                            </w:r>
                          </w:p>
                          <w:p w14:paraId="5FBFA649" w14:textId="77777777" w:rsidR="00904E10" w:rsidRPr="00904E10" w:rsidRDefault="00904E10" w:rsidP="00904E10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proofErr w:type="spellStart"/>
                            <w:r w:rsidRPr="00904E10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Pr</w:t>
                            </w:r>
                            <w:proofErr w:type="spellEnd"/>
                            <w:r w:rsidRPr="00904E10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 xml:space="preserve"> 5.1: Performing: Rehearse, Evaluate, and Refine</w:t>
                            </w:r>
                          </w:p>
                          <w:p w14:paraId="565B3175" w14:textId="77777777" w:rsidR="00904E10" w:rsidRP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904E10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Evaluate and refine personal and ensemble performances, individually or in collaboration with others.</w:t>
                            </w:r>
                          </w:p>
                          <w:p w14:paraId="038547C6" w14:textId="77777777" w:rsidR="00904E10" w:rsidRPr="00904E10" w:rsidRDefault="00904E10" w:rsidP="00904E10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proofErr w:type="spellStart"/>
                            <w:r w:rsidRPr="00904E10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Pr</w:t>
                            </w:r>
                            <w:proofErr w:type="spellEnd"/>
                            <w:r w:rsidRPr="00904E10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 xml:space="preserve"> 6.1: Performing: Present</w:t>
                            </w:r>
                          </w:p>
                          <w:p w14:paraId="2B1F2A7B" w14:textId="77777777" w:rsidR="00904E10" w:rsidRP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Perform expressively, with appropriate interpretation and technical accuracy, and in a manner appropriate to the audience and context.</w:t>
                            </w:r>
                            <w:r w:rsidRPr="00904E10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ab/>
                            </w:r>
                          </w:p>
                          <w:p w14:paraId="65AD8952" w14:textId="77777777" w:rsidR="00904E10" w:rsidRPr="00904E10" w:rsidRDefault="00904E10" w:rsidP="00904E10">
                            <w:pPr>
                              <w:spacing w:line="276" w:lineRule="auto"/>
                              <w:rPr>
                                <w:strike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strike/>
                                <w:sz w:val="22"/>
                                <w:szCs w:val="22"/>
                                <w:lang w:eastAsia="zh-CN"/>
                              </w:rPr>
                              <w:t>Pr. 7.1, Re. Re - 7.2 / 8.1 /</w:t>
                            </w:r>
                          </w:p>
                          <w:p w14:paraId="4D7A0A6C" w14:textId="77777777" w:rsidR="00904E10" w:rsidRPr="00904E10" w:rsidRDefault="00904E10" w:rsidP="00904E10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</w:pPr>
                            <w:r w:rsidRPr="00904E10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9.1: Responding: Evaluate</w:t>
                            </w:r>
                          </w:p>
                          <w:p w14:paraId="5DEE9FD5" w14:textId="77777777" w:rsidR="00904E10" w:rsidRP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904E10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Support evaluations of musical works and performances based on analysis, interpretation, and established criteria.</w:t>
                            </w:r>
                          </w:p>
                          <w:p w14:paraId="26769CFA" w14:textId="77777777" w:rsidR="00904E10" w:rsidRPr="00904E10" w:rsidRDefault="00904E10" w:rsidP="00904E10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904E10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11.0: Connecting: Connect #11</w:t>
                            </w:r>
                          </w:p>
                          <w:p w14:paraId="2F70DA32" w14:textId="77777777" w:rsidR="00904E10" w:rsidRP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904E10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Relate musical ideas and works with varied context to deepen understand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7AEB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60.7pt;height:285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">
                <v:textbox>
                  <w:txbxContent>
                    <w:p w14:paraId="78E1A73C" w14:textId="77777777" w:rsidR="00904E10" w:rsidRPr="00904E10" w:rsidRDefault="00904E10" w:rsidP="00904E10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</w:pPr>
                      <w:r w:rsidRPr="00904E10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Cr 2.1: Creating: Present</w:t>
                      </w:r>
                    </w:p>
                    <w:p w14:paraId="03D998AB" w14:textId="77777777" w:rsidR="00904E10" w:rsidRDefault="00904E10" w:rsidP="00904E1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904E10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Share creative musical work that conveys intent, demonstrates craftsmanship, and exhibits originality.</w:t>
                      </w:r>
                    </w:p>
                    <w:p w14:paraId="4DC292F0" w14:textId="77777777" w:rsidR="00904E10" w:rsidRPr="00904E10" w:rsidRDefault="00904E10" w:rsidP="00904E10">
                      <w:p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proofErr w:type="spellStart"/>
                      <w:r w:rsidRPr="00904E10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Pr</w:t>
                      </w:r>
                      <w:proofErr w:type="spellEnd"/>
                      <w:r w:rsidRPr="00904E10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 xml:space="preserve"> 4.2: Performing: Analyze</w:t>
                      </w:r>
                    </w:p>
                    <w:p w14:paraId="3C8BF195" w14:textId="77777777" w:rsidR="00904E10" w:rsidRPr="00904E10" w:rsidRDefault="00904E10" w:rsidP="00904E1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rFonts w:eastAsia="Times New Roman" w:cs="Times New Roman"/>
                          <w:bCs/>
                          <w:color w:val="000000"/>
                        </w:rPr>
                        <w:t>Analyze the structure and context of varied musical works and their impl</w:t>
                      </w:r>
                      <w:r>
                        <w:rPr>
                          <w:rFonts w:eastAsia="Times New Roman" w:cs="Times New Roman"/>
                          <w:bCs/>
                          <w:color w:val="000000"/>
                        </w:rPr>
                        <w:t>ications for performances.</w:t>
                      </w:r>
                    </w:p>
                    <w:p w14:paraId="5FBFA649" w14:textId="77777777" w:rsidR="00904E10" w:rsidRPr="00904E10" w:rsidRDefault="00904E10" w:rsidP="00904E10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proofErr w:type="spellStart"/>
                      <w:r w:rsidRPr="00904E10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Pr</w:t>
                      </w:r>
                      <w:proofErr w:type="spellEnd"/>
                      <w:r w:rsidRPr="00904E10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 xml:space="preserve"> 5.1: Performing: Rehearse, Evaluate, and Refine</w:t>
                      </w:r>
                    </w:p>
                    <w:p w14:paraId="565B3175" w14:textId="77777777" w:rsidR="00904E10" w:rsidRPr="00904E10" w:rsidRDefault="00904E10" w:rsidP="00904E1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904E10">
                        <w:rPr>
                          <w:rFonts w:eastAsia="Times New Roman" w:cs="Times New Roman"/>
                          <w:bCs/>
                          <w:color w:val="000000"/>
                        </w:rPr>
                        <w:t>Evaluate and refine personal and ensemble performances, individually or in collaboration with others.</w:t>
                      </w:r>
                    </w:p>
                    <w:p w14:paraId="038547C6" w14:textId="77777777" w:rsidR="00904E10" w:rsidRPr="00904E10" w:rsidRDefault="00904E10" w:rsidP="00904E10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proofErr w:type="spellStart"/>
                      <w:r w:rsidRPr="00904E10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Pr</w:t>
                      </w:r>
                      <w:proofErr w:type="spellEnd"/>
                      <w:r w:rsidRPr="00904E10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 xml:space="preserve"> 6.1: Performing: Present</w:t>
                      </w:r>
                    </w:p>
                    <w:p w14:paraId="2B1F2A7B" w14:textId="77777777" w:rsidR="00904E10" w:rsidRPr="00904E10" w:rsidRDefault="00904E10" w:rsidP="00904E1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rFonts w:eastAsia="Times New Roman" w:cs="Times New Roman"/>
                          <w:bCs/>
                          <w:color w:val="000000"/>
                        </w:rPr>
                        <w:t>Perform expressively, with appropriate interpretation and technical accuracy, and in a manner appropriate to the audience and context.</w:t>
                      </w:r>
                      <w:r w:rsidRPr="00904E10">
                        <w:rPr>
                          <w:rFonts w:eastAsia="Times New Roman" w:cs="Times New Roman"/>
                          <w:bCs/>
                          <w:color w:val="000000"/>
                        </w:rPr>
                        <w:tab/>
                      </w:r>
                    </w:p>
                    <w:p w14:paraId="65AD8952" w14:textId="77777777" w:rsidR="00904E10" w:rsidRPr="00904E10" w:rsidRDefault="00904E10" w:rsidP="00904E10">
                      <w:pPr>
                        <w:spacing w:line="276" w:lineRule="auto"/>
                        <w:rPr>
                          <w:strike/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strike/>
                          <w:sz w:val="22"/>
                          <w:szCs w:val="22"/>
                          <w:lang w:eastAsia="zh-CN"/>
                        </w:rPr>
                        <w:t>Pr. 7.1, Re. Re - 7.2 / 8.1 /</w:t>
                      </w:r>
                    </w:p>
                    <w:p w14:paraId="4D7A0A6C" w14:textId="77777777" w:rsidR="00904E10" w:rsidRPr="00904E10" w:rsidRDefault="00904E10" w:rsidP="00904E10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</w:pPr>
                      <w:r w:rsidRPr="00904E10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9.1: Responding: Evaluate</w:t>
                      </w:r>
                    </w:p>
                    <w:p w14:paraId="5DEE9FD5" w14:textId="77777777" w:rsidR="00904E10" w:rsidRPr="00904E10" w:rsidRDefault="00904E10" w:rsidP="00904E1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904E10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Support evaluations of musical works and performances based on analysis, interpretation, and established criteria.</w:t>
                      </w:r>
                    </w:p>
                    <w:p w14:paraId="26769CFA" w14:textId="77777777" w:rsidR="00904E10" w:rsidRPr="00904E10" w:rsidRDefault="00904E10" w:rsidP="00904E10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r w:rsidRPr="00904E10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11.0: Connecting: Connect #11</w:t>
                      </w:r>
                    </w:p>
                    <w:p w14:paraId="2F70DA32" w14:textId="77777777" w:rsidR="00904E10" w:rsidRPr="00904E10" w:rsidRDefault="00904E10" w:rsidP="00904E1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904E10">
                        <w:rPr>
                          <w:rFonts w:eastAsia="Times New Roman" w:cs="Times New Roman"/>
                          <w:bCs/>
                          <w:color w:val="000000"/>
                        </w:rPr>
                        <w:t>Relate musical ideas and works with varied context to deepen understanding.</w:t>
                      </w:r>
                    </w:p>
                  </w:txbxContent>
                </v:textbox>
              </v:shape>
            </w:pict>
          </mc:Fallback>
        </mc:AlternateContent>
      </w:r>
    </w:p>
    <w:p w14:paraId="0F0091B5" w14:textId="77777777" w:rsidR="00E81989" w:rsidRDefault="00E81989" w:rsidP="00E42F88">
      <w:pPr>
        <w:rPr>
          <w:rFonts w:cs="Arial"/>
        </w:rPr>
      </w:pPr>
    </w:p>
    <w:p w14:paraId="23E28DA5" w14:textId="77777777" w:rsidR="00E81989" w:rsidRDefault="00E81989" w:rsidP="00E42F88">
      <w:pPr>
        <w:rPr>
          <w:rFonts w:cs="Arial"/>
        </w:rPr>
      </w:pPr>
    </w:p>
    <w:p w14:paraId="4560B1F5" w14:textId="77777777" w:rsidR="00E81989" w:rsidRDefault="00E81989" w:rsidP="00E42F88">
      <w:pPr>
        <w:rPr>
          <w:rFonts w:cs="Arial"/>
        </w:rPr>
      </w:pPr>
    </w:p>
    <w:p w14:paraId="2997D4A1" w14:textId="77777777" w:rsidR="00E81989" w:rsidRPr="00E42F88" w:rsidRDefault="00E81989" w:rsidP="00E42F88">
      <w:pPr>
        <w:rPr>
          <w:rFonts w:cs="Arial"/>
        </w:rPr>
      </w:pPr>
    </w:p>
    <w:p w14:paraId="40C4E90C" w14:textId="77777777" w:rsidR="00E81989" w:rsidRDefault="00E81989" w:rsidP="00E42F88">
      <w:pPr>
        <w:rPr>
          <w:rFonts w:cs="Arial"/>
        </w:rPr>
      </w:pPr>
    </w:p>
    <w:p w14:paraId="5D2D52EA" w14:textId="77777777" w:rsidR="00E81989" w:rsidRDefault="00E81989" w:rsidP="00E42F88">
      <w:pPr>
        <w:rPr>
          <w:rFonts w:cs="Arial"/>
        </w:rPr>
      </w:pPr>
    </w:p>
    <w:p w14:paraId="2ED2C7E1" w14:textId="77777777" w:rsidR="00904E10" w:rsidRDefault="00904E10" w:rsidP="00E42F88">
      <w:pPr>
        <w:rPr>
          <w:rFonts w:cs="Arial"/>
        </w:rPr>
      </w:pPr>
    </w:p>
    <w:p w14:paraId="674AD9A7" w14:textId="77777777" w:rsidR="00904E10" w:rsidRDefault="00904E10" w:rsidP="00E42F88">
      <w:pPr>
        <w:rPr>
          <w:rFonts w:cs="Arial"/>
        </w:rPr>
      </w:pPr>
    </w:p>
    <w:p w14:paraId="3D8CD07B" w14:textId="77777777" w:rsidR="00904E10" w:rsidRDefault="00904E10" w:rsidP="00E42F88">
      <w:pPr>
        <w:rPr>
          <w:rFonts w:cs="Arial"/>
        </w:rPr>
      </w:pPr>
    </w:p>
    <w:p w14:paraId="5E26DF57" w14:textId="77777777" w:rsidR="00904E10" w:rsidRDefault="00904E10" w:rsidP="00E42F88">
      <w:pPr>
        <w:rPr>
          <w:rFonts w:cs="Arial"/>
        </w:rPr>
      </w:pPr>
    </w:p>
    <w:p w14:paraId="1452F296" w14:textId="77777777" w:rsidR="00904E10" w:rsidRDefault="00904E10" w:rsidP="00E42F88">
      <w:pPr>
        <w:rPr>
          <w:rFonts w:cs="Arial"/>
        </w:rPr>
      </w:pPr>
    </w:p>
    <w:p w14:paraId="4D312022" w14:textId="77777777" w:rsidR="00904E10" w:rsidRDefault="00904E10" w:rsidP="00E42F88">
      <w:pPr>
        <w:rPr>
          <w:rFonts w:cs="Arial"/>
        </w:rPr>
      </w:pPr>
    </w:p>
    <w:p w14:paraId="70AAA8AB" w14:textId="77777777" w:rsidR="00904E10" w:rsidRDefault="00904E10" w:rsidP="00E42F88">
      <w:pPr>
        <w:rPr>
          <w:rFonts w:cs="Arial"/>
        </w:rPr>
      </w:pPr>
    </w:p>
    <w:p w14:paraId="5E158CAC" w14:textId="77777777" w:rsidR="00904E10" w:rsidRDefault="00904E10" w:rsidP="00E42F88">
      <w:pPr>
        <w:rPr>
          <w:rFonts w:cs="Arial"/>
        </w:rPr>
      </w:pPr>
    </w:p>
    <w:p w14:paraId="7BC299B1" w14:textId="77777777" w:rsidR="00904E10" w:rsidRDefault="00904E10" w:rsidP="00E42F88">
      <w:pPr>
        <w:rPr>
          <w:rFonts w:cs="Arial"/>
        </w:rPr>
      </w:pPr>
    </w:p>
    <w:p w14:paraId="738F1B20" w14:textId="77777777" w:rsidR="00904E10" w:rsidRDefault="00904E10" w:rsidP="00E42F88">
      <w:pPr>
        <w:rPr>
          <w:rFonts w:cs="Arial"/>
        </w:rPr>
      </w:pPr>
    </w:p>
    <w:p w14:paraId="54109655" w14:textId="77777777" w:rsidR="00904E10" w:rsidRDefault="00904E10" w:rsidP="00E42F88">
      <w:pPr>
        <w:rPr>
          <w:rFonts w:cs="Arial"/>
        </w:rPr>
      </w:pPr>
    </w:p>
    <w:p w14:paraId="1B641086" w14:textId="77777777" w:rsidR="00904E10" w:rsidRDefault="00904E10" w:rsidP="00E42F88">
      <w:pPr>
        <w:rPr>
          <w:rFonts w:cs="Arial"/>
        </w:rPr>
      </w:pPr>
    </w:p>
    <w:p w14:paraId="68DAAFC1" w14:textId="77777777" w:rsidR="00904E10" w:rsidRDefault="00904E10" w:rsidP="00E42F88">
      <w:pPr>
        <w:rPr>
          <w:rFonts w:cs="Arial"/>
        </w:rPr>
      </w:pPr>
    </w:p>
    <w:p w14:paraId="28957F78" w14:textId="77777777" w:rsidR="00E42F88" w:rsidRDefault="00E42F88" w:rsidP="00E42F88">
      <w:pPr>
        <w:rPr>
          <w:rFonts w:cs="Arial"/>
        </w:rPr>
      </w:pPr>
      <w:r w:rsidRPr="00E42F88">
        <w:rPr>
          <w:rFonts w:cs="Arial"/>
        </w:rPr>
        <w:t>*Prerequisites:</w:t>
      </w:r>
    </w:p>
    <w:p w14:paraId="0A47D7D8" w14:textId="77777777" w:rsidR="00E81989" w:rsidRDefault="00E81989" w:rsidP="00E42F88">
      <w:pPr>
        <w:rPr>
          <w:rFonts w:cs="Arial"/>
        </w:rPr>
      </w:pPr>
      <w:r w:rsidRPr="00E81989">
        <w:rPr>
          <w:rFonts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2A65C9" wp14:editId="648FAB35">
                <wp:simplePos x="0" y="0"/>
                <wp:positionH relativeFrom="column">
                  <wp:posOffset>38100</wp:posOffset>
                </wp:positionH>
                <wp:positionV relativeFrom="paragraph">
                  <wp:posOffset>63500</wp:posOffset>
                </wp:positionV>
                <wp:extent cx="5850890" cy="1114425"/>
                <wp:effectExtent l="0" t="0" r="1651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A46CDD" w14:textId="77777777" w:rsid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200"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sz w:val="22"/>
                                <w:szCs w:val="22"/>
                                <w:lang w:eastAsia="zh-CN"/>
                              </w:rPr>
                              <w:t>Steady beat</w:t>
                            </w:r>
                          </w:p>
                          <w:p w14:paraId="46F115A1" w14:textId="77777777" w:rsid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200"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sz w:val="22"/>
                                <w:szCs w:val="22"/>
                                <w:lang w:eastAsia="zh-CN"/>
                              </w:rPr>
                              <w:t>Auditory rhythmic proficiency</w:t>
                            </w:r>
                          </w:p>
                          <w:p w14:paraId="29D795EF" w14:textId="77777777" w:rsid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200"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sz w:val="22"/>
                                <w:szCs w:val="22"/>
                                <w:lang w:eastAsia="zh-CN"/>
                              </w:rPr>
                              <w:t>Proper use of hand drum (with both hands and with stick)</w:t>
                            </w:r>
                          </w:p>
                          <w:p w14:paraId="4E9FC080" w14:textId="77777777" w:rsid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200"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sz w:val="22"/>
                                <w:szCs w:val="22"/>
                                <w:lang w:eastAsia="zh-CN"/>
                              </w:rPr>
                              <w:t>Counting up to four/counting four-beat patterns</w:t>
                            </w:r>
                          </w:p>
                          <w:p w14:paraId="61A8BDB3" w14:textId="77777777" w:rsidR="00904E10" w:rsidRPr="00904E10" w:rsidRDefault="00904E10" w:rsidP="00904E1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200"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sz w:val="22"/>
                                <w:szCs w:val="22"/>
                                <w:lang w:eastAsia="zh-CN"/>
                              </w:rPr>
                              <w:t>Know left and right, Ability to mirror movements</w:t>
                            </w:r>
                          </w:p>
                          <w:p w14:paraId="218255A5" w14:textId="77777777" w:rsidR="009A556B" w:rsidRDefault="009A556B" w:rsidP="00E8198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2A65C9" id="_x0000_s1027" type="#_x0000_t202" style="position:absolute;margin-left:3pt;margin-top:5pt;width:460.7pt;height:87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">
                <v:textbox>
                  <w:txbxContent>
                    <w:p w14:paraId="28A46CDD" w14:textId="77777777" w:rsidR="00904E10" w:rsidRDefault="00904E10" w:rsidP="00904E1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200"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sz w:val="22"/>
                          <w:szCs w:val="22"/>
                          <w:lang w:eastAsia="zh-CN"/>
                        </w:rPr>
                        <w:t>Steady beat</w:t>
                      </w:r>
                    </w:p>
                    <w:p w14:paraId="46F115A1" w14:textId="77777777" w:rsidR="00904E10" w:rsidRDefault="00904E10" w:rsidP="00904E1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200"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sz w:val="22"/>
                          <w:szCs w:val="22"/>
                          <w:lang w:eastAsia="zh-CN"/>
                        </w:rPr>
                        <w:t>Auditory rhythmic proficiency</w:t>
                      </w:r>
                    </w:p>
                    <w:p w14:paraId="29D795EF" w14:textId="77777777" w:rsidR="00904E10" w:rsidRDefault="00904E10" w:rsidP="00904E1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200"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sz w:val="22"/>
                          <w:szCs w:val="22"/>
                          <w:lang w:eastAsia="zh-CN"/>
                        </w:rPr>
                        <w:t>Proper use of hand drum (with both hands and with stick)</w:t>
                      </w:r>
                    </w:p>
                    <w:p w14:paraId="4E9FC080" w14:textId="77777777" w:rsidR="00904E10" w:rsidRDefault="00904E10" w:rsidP="00904E1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200"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sz w:val="22"/>
                          <w:szCs w:val="22"/>
                          <w:lang w:eastAsia="zh-CN"/>
                        </w:rPr>
                        <w:t>Counting up to four/counting four-beat patterns</w:t>
                      </w:r>
                    </w:p>
                    <w:p w14:paraId="61A8BDB3" w14:textId="77777777" w:rsidR="00904E10" w:rsidRPr="00904E10" w:rsidRDefault="00904E10" w:rsidP="00904E1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200"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sz w:val="22"/>
                          <w:szCs w:val="22"/>
                          <w:lang w:eastAsia="zh-CN"/>
                        </w:rPr>
                        <w:t>Know left and right, Ability to mirror movements</w:t>
                      </w:r>
                    </w:p>
                    <w:p w14:paraId="218255A5" w14:textId="77777777" w:rsidR="009A556B" w:rsidRDefault="009A556B" w:rsidP="00E81989"/>
                  </w:txbxContent>
                </v:textbox>
              </v:shape>
            </w:pict>
          </mc:Fallback>
        </mc:AlternateContent>
      </w:r>
    </w:p>
    <w:p w14:paraId="01302442" w14:textId="77777777" w:rsidR="00E81989" w:rsidRDefault="00E81989" w:rsidP="00E42F88">
      <w:pPr>
        <w:rPr>
          <w:rFonts w:cs="Arial"/>
        </w:rPr>
      </w:pPr>
    </w:p>
    <w:p w14:paraId="2EEBA097" w14:textId="77777777" w:rsidR="00E81989" w:rsidRDefault="00E81989" w:rsidP="00E42F88">
      <w:pPr>
        <w:rPr>
          <w:rFonts w:cs="Arial"/>
        </w:rPr>
      </w:pPr>
    </w:p>
    <w:p w14:paraId="207C8591" w14:textId="77777777" w:rsidR="00904E10" w:rsidRDefault="00904E10" w:rsidP="00E42F88"/>
    <w:p w14:paraId="641CE04E" w14:textId="77777777" w:rsidR="00904E10" w:rsidRDefault="00904E10" w:rsidP="00E42F88"/>
    <w:p w14:paraId="42D6039D" w14:textId="77777777" w:rsidR="00904E10" w:rsidRDefault="00904E10" w:rsidP="00E42F88"/>
    <w:p w14:paraId="27557627" w14:textId="77777777" w:rsidR="00904E10" w:rsidRDefault="00904E10" w:rsidP="00E42F88"/>
    <w:p w14:paraId="14A28106" w14:textId="77777777" w:rsidR="00E42F88" w:rsidRDefault="00904E10" w:rsidP="00E42F88">
      <w:r>
        <w:t>*Objectives/Outcomes</w:t>
      </w:r>
      <w:r w:rsidR="00E42F88" w:rsidRPr="00E42F88">
        <w:t>:</w:t>
      </w:r>
      <w:r w:rsidR="005D678A">
        <w:t xml:space="preserve"> </w:t>
      </w:r>
    </w:p>
    <w:p w14:paraId="393C8844" w14:textId="77777777" w:rsidR="00E81989" w:rsidRDefault="00E81989" w:rsidP="00E42F88">
      <w:r w:rsidRPr="00E81989">
        <w:rPr>
          <w:rFonts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A7EC43" wp14:editId="231FC8A4">
                <wp:simplePos x="0" y="0"/>
                <wp:positionH relativeFrom="column">
                  <wp:posOffset>-28575</wp:posOffset>
                </wp:positionH>
                <wp:positionV relativeFrom="paragraph">
                  <wp:posOffset>146050</wp:posOffset>
                </wp:positionV>
                <wp:extent cx="5850890" cy="1933575"/>
                <wp:effectExtent l="0" t="0" r="16510" b="285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933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5DA081" w14:textId="77777777" w:rsidR="009A556B" w:rsidRDefault="00904E10" w:rsidP="00E81989">
                            <w:r>
                              <w:t>Students will be able to:</w:t>
                            </w:r>
                          </w:p>
                          <w:p w14:paraId="74E36853" w14:textId="77777777" w:rsidR="00904E10" w:rsidRPr="00904E10" w:rsidRDefault="00904E10" w:rsidP="00904E10">
                            <w:pPr>
                              <w:spacing w:after="200"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sz w:val="22"/>
                                <w:szCs w:val="22"/>
                                <w:lang w:eastAsia="zh-CN"/>
                              </w:rPr>
                              <w:t>1. Move to steady beat, perform sequence of rhythms</w:t>
                            </w:r>
                          </w:p>
                          <w:p w14:paraId="532634E8" w14:textId="77777777" w:rsidR="00904E10" w:rsidRPr="00904E10" w:rsidRDefault="00904E10" w:rsidP="00904E10">
                            <w:pPr>
                              <w:spacing w:after="200"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sz w:val="22"/>
                                <w:szCs w:val="22"/>
                                <w:lang w:eastAsia="zh-CN"/>
                              </w:rPr>
                              <w:t>2. Demonstrating a sense of internal pulse through movement</w:t>
                            </w:r>
                          </w:p>
                          <w:p w14:paraId="7BC892C0" w14:textId="77777777" w:rsidR="00904E10" w:rsidRPr="00904E10" w:rsidRDefault="00904E10" w:rsidP="00904E10">
                            <w:pPr>
                              <w:spacing w:after="200"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sz w:val="22"/>
                                <w:szCs w:val="22"/>
                                <w:lang w:eastAsia="zh-CN"/>
                              </w:rPr>
                              <w:t>3. Demonstrating locomotor and non-locomotor skills</w:t>
                            </w:r>
                          </w:p>
                          <w:p w14:paraId="58B2D439" w14:textId="77777777" w:rsidR="00904E10" w:rsidRPr="00904E10" w:rsidRDefault="00904E10" w:rsidP="00904E10">
                            <w:pPr>
                              <w:spacing w:after="200" w:line="276" w:lineRule="auto"/>
                              <w:rPr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904E10">
                              <w:rPr>
                                <w:sz w:val="22"/>
                                <w:szCs w:val="22"/>
                                <w:lang w:eastAsia="zh-CN"/>
                              </w:rPr>
                              <w:t xml:space="preserve">4. Describe and perform Korean drum dances </w:t>
                            </w:r>
                          </w:p>
                          <w:p w14:paraId="5F846DF0" w14:textId="77777777" w:rsidR="00904E10" w:rsidRDefault="00904E10" w:rsidP="00904E10">
                            <w:pPr>
                              <w:spacing w:after="200" w:line="276" w:lineRule="auto"/>
                            </w:pPr>
                            <w:r w:rsidRPr="00904E10">
                              <w:rPr>
                                <w:sz w:val="22"/>
                                <w:szCs w:val="22"/>
                                <w:lang w:eastAsia="zh-CN"/>
                              </w:rPr>
                              <w:t xml:space="preserve">5. Distinguish their performance and performances that performed by Korean children through video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A7EC43" id="_x0000_s1028" type="#_x0000_t202" style="position:absolute;margin-left:-2.25pt;margin-top:11.5pt;width:460.7pt;height:152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">
                <v:textbox>
                  <w:txbxContent>
                    <w:p w14:paraId="7A5DA081" w14:textId="77777777" w:rsidR="009A556B" w:rsidRDefault="00904E10" w:rsidP="00E81989">
                      <w:r>
                        <w:t>Students will be able to:</w:t>
                      </w:r>
                    </w:p>
                    <w:p w14:paraId="74E36853" w14:textId="77777777" w:rsidR="00904E10" w:rsidRPr="00904E10" w:rsidRDefault="00904E10" w:rsidP="00904E10">
                      <w:pPr>
                        <w:spacing w:after="200"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sz w:val="22"/>
                          <w:szCs w:val="22"/>
                          <w:lang w:eastAsia="zh-CN"/>
                        </w:rPr>
                        <w:t>1. Move to steady beat, perform sequence of rhythms</w:t>
                      </w:r>
                    </w:p>
                    <w:p w14:paraId="532634E8" w14:textId="77777777" w:rsidR="00904E10" w:rsidRPr="00904E10" w:rsidRDefault="00904E10" w:rsidP="00904E10">
                      <w:pPr>
                        <w:spacing w:after="200"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sz w:val="22"/>
                          <w:szCs w:val="22"/>
                          <w:lang w:eastAsia="zh-CN"/>
                        </w:rPr>
                        <w:t>2. Demonstrating a sense of internal pulse through movement</w:t>
                      </w:r>
                    </w:p>
                    <w:p w14:paraId="7BC892C0" w14:textId="77777777" w:rsidR="00904E10" w:rsidRPr="00904E10" w:rsidRDefault="00904E10" w:rsidP="00904E10">
                      <w:pPr>
                        <w:spacing w:after="200"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sz w:val="22"/>
                          <w:szCs w:val="22"/>
                          <w:lang w:eastAsia="zh-CN"/>
                        </w:rPr>
                        <w:t>3. Demonstrating locomotor and non-locomotor skills</w:t>
                      </w:r>
                    </w:p>
                    <w:p w14:paraId="58B2D439" w14:textId="77777777" w:rsidR="00904E10" w:rsidRPr="00904E10" w:rsidRDefault="00904E10" w:rsidP="00904E10">
                      <w:pPr>
                        <w:spacing w:after="200" w:line="276" w:lineRule="auto"/>
                        <w:rPr>
                          <w:sz w:val="22"/>
                          <w:szCs w:val="22"/>
                          <w:lang w:eastAsia="zh-CN"/>
                        </w:rPr>
                      </w:pPr>
                      <w:r w:rsidRPr="00904E10">
                        <w:rPr>
                          <w:sz w:val="22"/>
                          <w:szCs w:val="22"/>
                          <w:lang w:eastAsia="zh-CN"/>
                        </w:rPr>
                        <w:t xml:space="preserve">4. Describe and perform Korean drum dances </w:t>
                      </w:r>
                    </w:p>
                    <w:p w14:paraId="5F846DF0" w14:textId="77777777" w:rsidR="00904E10" w:rsidRDefault="00904E10" w:rsidP="00904E10">
                      <w:pPr>
                        <w:spacing w:after="200" w:line="276" w:lineRule="auto"/>
                      </w:pPr>
                      <w:r w:rsidRPr="00904E10">
                        <w:rPr>
                          <w:sz w:val="22"/>
                          <w:szCs w:val="22"/>
                          <w:lang w:eastAsia="zh-CN"/>
                        </w:rPr>
                        <w:t xml:space="preserve">5. Distinguish their performance and performances that performed by Korean children through videos </w:t>
                      </w:r>
                    </w:p>
                  </w:txbxContent>
                </v:textbox>
              </v:shape>
            </w:pict>
          </mc:Fallback>
        </mc:AlternateContent>
      </w:r>
    </w:p>
    <w:p w14:paraId="62445E4F" w14:textId="77777777" w:rsidR="00E81989" w:rsidRDefault="00E81989" w:rsidP="00E42F88"/>
    <w:p w14:paraId="73E2F315" w14:textId="77777777" w:rsidR="00E81989" w:rsidRDefault="00E81989" w:rsidP="00E42F88"/>
    <w:p w14:paraId="64946C88" w14:textId="77777777" w:rsidR="00E81989" w:rsidRDefault="00E81989" w:rsidP="00E42F88"/>
    <w:p w14:paraId="2D1479A5" w14:textId="77777777" w:rsidR="00E81989" w:rsidRDefault="00E81989" w:rsidP="00E42F88"/>
    <w:p w14:paraId="058B796D" w14:textId="77777777" w:rsidR="00E81989" w:rsidRDefault="00E81989" w:rsidP="00E42F88"/>
    <w:p w14:paraId="52BDECD7" w14:textId="77777777" w:rsidR="00E81989" w:rsidRDefault="00E81989" w:rsidP="00E42F88"/>
    <w:p w14:paraId="5B33CE51" w14:textId="77777777" w:rsidR="00E81989" w:rsidRDefault="00E81989" w:rsidP="00E42F88"/>
    <w:p w14:paraId="6D7EEDF0" w14:textId="77777777" w:rsidR="00904E10" w:rsidRDefault="00904E10" w:rsidP="00E42F88"/>
    <w:p w14:paraId="397AFB56" w14:textId="77777777" w:rsidR="00E42F88" w:rsidRPr="00E42F88" w:rsidRDefault="00E42F88" w:rsidP="00E42F88">
      <w:r w:rsidRPr="00E42F88">
        <w:lastRenderedPageBreak/>
        <w:t>*Procedures:</w:t>
      </w:r>
    </w:p>
    <w:tbl>
      <w:tblPr>
        <w:tblW w:w="9877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0"/>
        <w:gridCol w:w="1749"/>
        <w:gridCol w:w="5271"/>
        <w:gridCol w:w="1567"/>
      </w:tblGrid>
      <w:tr w:rsidR="00E42F88" w:rsidRPr="00E42F88" w14:paraId="1150AF7C" w14:textId="77777777" w:rsidTr="009A556B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8E27E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lang w:eastAsia="zh-CN"/>
              </w:rPr>
              <w:br w:type="page"/>
            </w:r>
            <w:r w:rsidRPr="00E42F88">
              <w:rPr>
                <w:rFonts w:cs="Times New Roman"/>
                <w:b/>
                <w:lang w:eastAsia="zh-CN"/>
              </w:rPr>
              <w:t>Sequence/Tim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5C3DA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Activity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7785C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Procedure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12621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Materials</w:t>
            </w:r>
          </w:p>
        </w:tc>
      </w:tr>
      <w:tr w:rsidR="00E42F88" w:rsidRPr="00E42F88" w14:paraId="18697C41" w14:textId="77777777" w:rsidTr="009A556B">
        <w:trPr>
          <w:trHeight w:val="125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8E650" w14:textId="77777777" w:rsidR="00E42F88" w:rsidRDefault="00E81989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Day 1</w:t>
            </w:r>
          </w:p>
          <w:p w14:paraId="565862BA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17D06758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3119526B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337B963C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273F3A97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3FB76E93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7B19CE52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280D2696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1B8E19A4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357A778E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3649474C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3440F7BE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3B6CF24A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5D97D88C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255B60A2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3D96DE4D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5FDAF355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6DB5E908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76B9B9FC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4E20EFE8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60A07EC1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082BAC66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0E818951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1A7DAE1D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628D3F29" w14:textId="77777777" w:rsidR="00E81989" w:rsidRPr="00E42F88" w:rsidRDefault="00E81989" w:rsidP="00E42F88">
            <w:pPr>
              <w:rPr>
                <w:rFonts w:cs="Times New Roman"/>
                <w:lang w:eastAsia="zh-CN"/>
              </w:rPr>
            </w:pP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D03AD" w14:textId="77777777" w:rsidR="00E42F88" w:rsidRPr="00E42F88" w:rsidRDefault="004C202A" w:rsidP="00E42F88">
            <w:pPr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Korean Drum</w:t>
            </w:r>
          </w:p>
          <w:p w14:paraId="7142E062" w14:textId="77777777" w:rsidR="00E42F88" w:rsidRPr="00E42F88" w:rsidRDefault="00E42F88" w:rsidP="00E42F88">
            <w:pPr>
              <w:jc w:val="center"/>
              <w:rPr>
                <w:rFonts w:cs="Times New Roman"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6F5F4" w14:textId="77777777" w:rsidR="00E42F88" w:rsidRDefault="00E81989" w:rsidP="00E81989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lang w:eastAsia="zh-CN"/>
              </w:rPr>
            </w:pPr>
            <w:r w:rsidRPr="00E81989">
              <w:rPr>
                <w:rFonts w:cs="Times New Roman"/>
                <w:lang w:eastAsia="zh-CN"/>
              </w:rPr>
              <w:t xml:space="preserve">Explain the background of the </w:t>
            </w:r>
            <w:r w:rsidR="00FB435C">
              <w:rPr>
                <w:rFonts w:cs="Times New Roman"/>
                <w:lang w:eastAsia="zh-CN"/>
              </w:rPr>
              <w:t xml:space="preserve">Korean </w:t>
            </w:r>
            <w:proofErr w:type="spellStart"/>
            <w:r w:rsidR="00FB435C">
              <w:rPr>
                <w:rFonts w:cs="Times New Roman"/>
                <w:lang w:eastAsia="zh-CN"/>
              </w:rPr>
              <w:t>sogo</w:t>
            </w:r>
            <w:proofErr w:type="spellEnd"/>
            <w:r w:rsidR="00FB435C">
              <w:rPr>
                <w:rFonts w:cs="Times New Roman"/>
                <w:lang w:eastAsia="zh-CN"/>
              </w:rPr>
              <w:t xml:space="preserve"> </w:t>
            </w:r>
            <w:r w:rsidR="009A556B">
              <w:rPr>
                <w:rFonts w:cs="Times New Roman"/>
                <w:lang w:eastAsia="zh-CN"/>
              </w:rPr>
              <w:t>drum dance</w:t>
            </w:r>
            <w:r w:rsidRPr="00E81989">
              <w:rPr>
                <w:rFonts w:cs="Times New Roman"/>
                <w:lang w:eastAsia="zh-CN"/>
              </w:rPr>
              <w:t xml:space="preserve"> to the children.</w:t>
            </w:r>
          </w:p>
          <w:p w14:paraId="79367046" w14:textId="77777777" w:rsidR="00FB435C" w:rsidRDefault="00FB435C" w:rsidP="00FB435C">
            <w:pPr>
              <w:rPr>
                <w:rFonts w:eastAsia="Times New Roman"/>
              </w:rPr>
            </w:pPr>
            <w:proofErr w:type="spellStart"/>
            <w:r>
              <w:rPr>
                <w:rFonts w:ascii="Gulim" w:eastAsia="Gulim" w:hAnsi="Gulim" w:cs="Gulim" w:hint="eastAsia"/>
              </w:rPr>
              <w:t>소고</w:t>
            </w:r>
            <w:proofErr w:type="spellEnd"/>
            <w:r>
              <w:rPr>
                <w:rFonts w:eastAsia="Times New Roman"/>
              </w:rPr>
              <w:t xml:space="preserve"> – </w:t>
            </w:r>
            <w:proofErr w:type="spellStart"/>
            <w:r>
              <w:rPr>
                <w:rFonts w:eastAsia="Times New Roman"/>
              </w:rPr>
              <w:t>sogo</w:t>
            </w:r>
            <w:proofErr w:type="spellEnd"/>
            <w:r>
              <w:rPr>
                <w:rFonts w:eastAsia="Times New Roman"/>
              </w:rPr>
              <w:t>, Korean small drum </w:t>
            </w:r>
          </w:p>
          <w:p w14:paraId="387E1714" w14:textId="77777777" w:rsidR="00FB435C" w:rsidRPr="00FB435C" w:rsidRDefault="00FB435C" w:rsidP="00FB435C">
            <w:pPr>
              <w:rPr>
                <w:rFonts w:cs="Times New Roman"/>
                <w:lang w:eastAsia="zh-CN"/>
              </w:rPr>
            </w:pPr>
            <w:proofErr w:type="spellStart"/>
            <w:r>
              <w:rPr>
                <w:rFonts w:ascii="Gulim" w:eastAsia="Gulim" w:hAnsi="Gulim" w:cs="Gulim" w:hint="eastAsia"/>
              </w:rPr>
              <w:t>춤추기</w:t>
            </w:r>
            <w:proofErr w:type="spellEnd"/>
            <w:r>
              <w:rPr>
                <w:rFonts w:eastAsia="Times New Roman"/>
              </w:rPr>
              <w:t>- dance</w:t>
            </w:r>
          </w:p>
          <w:p w14:paraId="58483899" w14:textId="77777777" w:rsidR="00FB435C" w:rsidRPr="00FB435C" w:rsidRDefault="00440508" w:rsidP="00FB435C">
            <w:pPr>
              <w:rPr>
                <w:rFonts w:cs="Times New Roman"/>
                <w:lang w:eastAsia="zh-CN"/>
              </w:rPr>
            </w:pPr>
            <w:hyperlink r:id="rId6" w:history="1">
              <w:r w:rsidR="00FB435C" w:rsidRPr="005A2194">
                <w:rPr>
                  <w:rStyle w:val="Hyperlink"/>
                  <w:rFonts w:cs="Times New Roman"/>
                  <w:lang w:eastAsia="zh-CN"/>
                </w:rPr>
                <w:t>http://www.koreamusic.org/LangEn/TextDetailView.aspx?MenuCode=204010321</w:t>
              </w:r>
            </w:hyperlink>
            <w:r w:rsidR="00FB435C">
              <w:rPr>
                <w:rFonts w:cs="Times New Roman"/>
                <w:lang w:eastAsia="zh-CN"/>
              </w:rPr>
              <w:t xml:space="preserve"> </w:t>
            </w:r>
          </w:p>
          <w:p w14:paraId="65B039B8" w14:textId="77777777" w:rsidR="004C202A" w:rsidRPr="00FB435C" w:rsidRDefault="00FB435C" w:rsidP="004C202A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  <w:lang w:eastAsia="zh-CN"/>
              </w:rPr>
            </w:pPr>
            <w:r w:rsidRPr="00FB435C">
              <w:rPr>
                <w:rFonts w:cs="Times New Roman"/>
                <w:lang w:eastAsia="zh-CN"/>
              </w:rPr>
              <w:t xml:space="preserve">Ask the children to stand in rows, teach the following motions. </w:t>
            </w:r>
          </w:p>
          <w:p w14:paraId="34A33684" w14:textId="77777777" w:rsidR="00FB435C" w:rsidRPr="00FB435C" w:rsidRDefault="00FB435C" w:rsidP="00FB435C">
            <w:pPr>
              <w:rPr>
                <w:sz w:val="22"/>
                <w:szCs w:val="22"/>
                <w:lang w:eastAsia="zh-CN"/>
              </w:rPr>
            </w:pPr>
          </w:p>
          <w:p w14:paraId="746F244A" w14:textId="77777777" w:rsidR="004C202A" w:rsidRPr="004C202A" w:rsidRDefault="004C202A" w:rsidP="004C202A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  <w:lang w:eastAsia="zh-CN"/>
              </w:rPr>
            </w:pPr>
            <w:r w:rsidRPr="004C202A">
              <w:rPr>
                <w:sz w:val="22"/>
                <w:szCs w:val="22"/>
                <w:lang w:eastAsia="zh-CN"/>
              </w:rPr>
              <w:t>Hit the drum -  Draw a circle from the bottom to the top</w:t>
            </w:r>
          </w:p>
          <w:p w14:paraId="66D02FE1" w14:textId="77777777" w:rsidR="004C202A" w:rsidRPr="004C202A" w:rsidRDefault="004C202A" w:rsidP="004C202A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  <w:lang w:eastAsia="zh-CN"/>
              </w:rPr>
            </w:pPr>
            <w:r w:rsidRPr="004C202A">
              <w:rPr>
                <w:sz w:val="22"/>
                <w:szCs w:val="22"/>
                <w:lang w:eastAsia="zh-CN"/>
              </w:rPr>
              <w:t>Hit the drum - Open arms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Cross arms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Parallel to body</w:t>
            </w:r>
          </w:p>
          <w:p w14:paraId="5BC9B476" w14:textId="77777777" w:rsidR="004C202A" w:rsidRPr="004C202A" w:rsidRDefault="004C202A" w:rsidP="004C202A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  <w:lang w:eastAsia="zh-CN"/>
              </w:rPr>
            </w:pPr>
            <w:r w:rsidRPr="004C202A">
              <w:rPr>
                <w:sz w:val="22"/>
                <w:szCs w:val="22"/>
                <w:lang w:eastAsia="zh-CN"/>
              </w:rPr>
              <w:t>Hit the drum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Sway right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Sway left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Sway right</w:t>
            </w:r>
          </w:p>
          <w:p w14:paraId="641CF805" w14:textId="77777777" w:rsidR="004C202A" w:rsidRPr="004C202A" w:rsidRDefault="004C202A" w:rsidP="004C202A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  <w:lang w:eastAsia="zh-CN"/>
              </w:rPr>
            </w:pPr>
            <w:r w:rsidRPr="004C202A">
              <w:rPr>
                <w:sz w:val="22"/>
                <w:szCs w:val="22"/>
                <w:lang w:eastAsia="zh-CN"/>
              </w:rPr>
              <w:t>Hit the drum (waist level)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Hit the drum with elbow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Hit the drum (waist level)</w:t>
            </w:r>
            <w:r>
              <w:rPr>
                <w:sz w:val="22"/>
                <w:szCs w:val="22"/>
                <w:lang w:eastAsia="zh-CN"/>
              </w:rPr>
              <w:t xml:space="preserve"> -Hit the drum </w:t>
            </w:r>
            <w:r w:rsidRPr="004C202A">
              <w:rPr>
                <w:sz w:val="22"/>
                <w:szCs w:val="22"/>
                <w:lang w:eastAsia="zh-CN"/>
              </w:rPr>
              <w:t>with elbow</w:t>
            </w:r>
            <w:r>
              <w:rPr>
                <w:sz w:val="22"/>
                <w:szCs w:val="22"/>
                <w:lang w:eastAsia="zh-CN"/>
              </w:rPr>
              <w:t xml:space="preserve"> </w:t>
            </w:r>
          </w:p>
          <w:p w14:paraId="4663B9E6" w14:textId="77777777" w:rsidR="004C202A" w:rsidRPr="004C202A" w:rsidRDefault="004C202A" w:rsidP="004C202A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  <w:lang w:eastAsia="zh-CN"/>
              </w:rPr>
            </w:pPr>
            <w:r w:rsidRPr="004C202A">
              <w:rPr>
                <w:sz w:val="22"/>
                <w:szCs w:val="22"/>
                <w:lang w:eastAsia="zh-CN"/>
              </w:rPr>
              <w:t>Hit the drum in f</w:t>
            </w:r>
            <w:r>
              <w:rPr>
                <w:sz w:val="22"/>
                <w:szCs w:val="22"/>
                <w:lang w:eastAsia="zh-CN"/>
              </w:rPr>
              <w:t xml:space="preserve">ront of the body while hopping - </w:t>
            </w:r>
            <w:r w:rsidRPr="004C202A">
              <w:rPr>
                <w:sz w:val="22"/>
                <w:szCs w:val="22"/>
                <w:lang w:eastAsia="zh-CN"/>
              </w:rPr>
              <w:t>Hit the drum at the back while hopping</w:t>
            </w:r>
            <w:r w:rsidRPr="004C202A">
              <w:rPr>
                <w:sz w:val="22"/>
                <w:szCs w:val="22"/>
                <w:lang w:eastAsia="zh-CN"/>
              </w:rPr>
              <w:tab/>
            </w:r>
          </w:p>
          <w:p w14:paraId="7ADF7D79" w14:textId="77777777" w:rsidR="004C202A" w:rsidRPr="004C202A" w:rsidRDefault="004C202A" w:rsidP="004C202A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  <w:lang w:eastAsia="zh-CN"/>
              </w:rPr>
            </w:pPr>
            <w:r w:rsidRPr="004C202A">
              <w:rPr>
                <w:sz w:val="22"/>
                <w:szCs w:val="22"/>
                <w:lang w:eastAsia="zh-CN"/>
              </w:rPr>
              <w:t>Hit the drum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Lift arms up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Go down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Hit the floor</w:t>
            </w:r>
          </w:p>
          <w:p w14:paraId="6ADD91C0" w14:textId="77777777" w:rsidR="004C202A" w:rsidRPr="004C202A" w:rsidRDefault="004C202A" w:rsidP="004C202A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H</w:t>
            </w:r>
            <w:r w:rsidRPr="004C202A">
              <w:rPr>
                <w:sz w:val="22"/>
                <w:szCs w:val="22"/>
                <w:lang w:eastAsia="zh-CN"/>
              </w:rPr>
              <w:t>it the drum</w:t>
            </w:r>
            <w:r>
              <w:rPr>
                <w:sz w:val="22"/>
                <w:szCs w:val="22"/>
                <w:lang w:eastAsia="zh-CN"/>
              </w:rPr>
              <w:t xml:space="preserve"> - </w:t>
            </w:r>
            <w:r w:rsidRPr="004C202A">
              <w:rPr>
                <w:sz w:val="22"/>
                <w:szCs w:val="22"/>
                <w:lang w:eastAsia="zh-CN"/>
              </w:rPr>
              <w:t>Right/Left arm up &amp; left /right arm down</w:t>
            </w:r>
            <w:r>
              <w:rPr>
                <w:sz w:val="22"/>
                <w:szCs w:val="22"/>
                <w:lang w:eastAsia="zh-CN"/>
              </w:rPr>
              <w:t xml:space="preserve"> -</w:t>
            </w:r>
            <w:r w:rsidRPr="004C202A">
              <w:rPr>
                <w:sz w:val="22"/>
                <w:szCs w:val="22"/>
                <w:lang w:eastAsia="zh-CN"/>
              </w:rPr>
              <w:t>Keep bouncing</w:t>
            </w:r>
            <w:r w:rsidRPr="004C202A">
              <w:rPr>
                <w:sz w:val="22"/>
                <w:szCs w:val="22"/>
                <w:lang w:eastAsia="zh-CN"/>
              </w:rPr>
              <w:tab/>
            </w:r>
          </w:p>
          <w:p w14:paraId="512D6A43" w14:textId="77777777" w:rsidR="004C202A" w:rsidRPr="004C202A" w:rsidRDefault="004C202A" w:rsidP="004C202A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  <w:lang w:eastAsia="zh-CN"/>
              </w:rPr>
            </w:pPr>
            <w:r w:rsidRPr="004C202A">
              <w:rPr>
                <w:sz w:val="22"/>
                <w:szCs w:val="22"/>
                <w:lang w:eastAsia="zh-CN"/>
              </w:rPr>
              <w:t>Running and hitting the frame with fast tempo</w:t>
            </w:r>
            <w:r w:rsidRPr="004C202A">
              <w:rPr>
                <w:sz w:val="22"/>
                <w:szCs w:val="22"/>
                <w:lang w:eastAsia="zh-CN"/>
              </w:rPr>
              <w:tab/>
            </w:r>
            <w:r w:rsidRPr="004C202A">
              <w:rPr>
                <w:sz w:val="22"/>
                <w:szCs w:val="22"/>
                <w:lang w:eastAsia="zh-CN"/>
              </w:rPr>
              <w:tab/>
              <w:t xml:space="preserve"> </w:t>
            </w:r>
          </w:p>
          <w:p w14:paraId="56525B63" w14:textId="77777777" w:rsidR="004C202A" w:rsidRPr="004C202A" w:rsidRDefault="004C202A" w:rsidP="004C202A">
            <w:pPr>
              <w:rPr>
                <w:sz w:val="22"/>
                <w:szCs w:val="22"/>
                <w:lang w:eastAsia="zh-CN"/>
              </w:rPr>
            </w:pPr>
            <w:r w:rsidRPr="004C202A">
              <w:rPr>
                <w:sz w:val="22"/>
                <w:szCs w:val="22"/>
                <w:lang w:eastAsia="zh-CN"/>
              </w:rPr>
              <w:t xml:space="preserve">Seven different motions. </w:t>
            </w:r>
            <w:r w:rsidR="00FB435C">
              <w:rPr>
                <w:sz w:val="22"/>
                <w:szCs w:val="22"/>
                <w:lang w:eastAsia="zh-CN"/>
              </w:rPr>
              <w:t xml:space="preserve"> </w:t>
            </w:r>
            <w:r w:rsidRPr="004C202A">
              <w:rPr>
                <w:sz w:val="22"/>
                <w:szCs w:val="22"/>
                <w:lang w:eastAsia="zh-CN"/>
              </w:rPr>
              <w:t>Each one repeat 4 times</w:t>
            </w:r>
            <w:r w:rsidRPr="004C202A">
              <w:rPr>
                <w:sz w:val="22"/>
                <w:szCs w:val="22"/>
                <w:lang w:eastAsia="zh-CN"/>
              </w:rPr>
              <w:tab/>
            </w:r>
            <w:r w:rsidRPr="004C202A">
              <w:rPr>
                <w:sz w:val="22"/>
                <w:szCs w:val="22"/>
                <w:lang w:eastAsia="zh-CN"/>
              </w:rPr>
              <w:tab/>
            </w:r>
          </w:p>
          <w:p w14:paraId="3088D702" w14:textId="77777777" w:rsidR="00E81989" w:rsidRPr="00C30E23" w:rsidRDefault="00E81989" w:rsidP="00C30E23">
            <w:pPr>
              <w:pStyle w:val="ListParagraph"/>
              <w:numPr>
                <w:ilvl w:val="0"/>
                <w:numId w:val="2"/>
              </w:numPr>
              <w:spacing w:after="200"/>
              <w:rPr>
                <w:rFonts w:cs="Times New Roman"/>
                <w:lang w:eastAsia="zh-CN"/>
              </w:rPr>
            </w:pPr>
            <w:r w:rsidRPr="00C30E23">
              <w:rPr>
                <w:rFonts w:cs="Times New Roman"/>
                <w:lang w:eastAsia="zh-CN"/>
              </w:rPr>
              <w:t xml:space="preserve">Ask comments from students. How is their performance different from the </w:t>
            </w:r>
            <w:r w:rsidR="009A556B" w:rsidRPr="00C30E23">
              <w:rPr>
                <w:rFonts w:cs="Times New Roman"/>
                <w:lang w:eastAsia="zh-CN"/>
              </w:rPr>
              <w:t>Korean kids and Big Kids?</w:t>
            </w:r>
            <w:r w:rsidR="00FB435C" w:rsidRPr="00C30E23">
              <w:rPr>
                <w:rFonts w:cs="Times New Roman"/>
                <w:lang w:eastAsia="zh-CN"/>
              </w:rPr>
              <w:t xml:space="preserve"> H</w:t>
            </w:r>
          </w:p>
          <w:p w14:paraId="0CAD2CBD" w14:textId="77777777" w:rsidR="00FB435C" w:rsidRPr="00FB435C" w:rsidRDefault="00440508" w:rsidP="00FB435C">
            <w:pPr>
              <w:pStyle w:val="ListParagraph"/>
              <w:numPr>
                <w:ilvl w:val="0"/>
                <w:numId w:val="7"/>
              </w:numPr>
              <w:spacing w:after="200" w:line="276" w:lineRule="auto"/>
              <w:rPr>
                <w:rFonts w:cs="Times New Roman"/>
                <w:lang w:eastAsia="zh-CN"/>
              </w:rPr>
            </w:pPr>
            <w:hyperlink r:id="rId7" w:history="1">
              <w:r w:rsidR="00FB435C" w:rsidRPr="00FB435C">
                <w:rPr>
                  <w:rStyle w:val="Hyperlink"/>
                  <w:rFonts w:cs="Times New Roman"/>
                  <w:lang w:eastAsia="zh-CN"/>
                </w:rPr>
                <w:t>https://www.youtube.com/watch?v=eCu8Fu1h4VQ</w:t>
              </w:r>
            </w:hyperlink>
          </w:p>
          <w:p w14:paraId="6A9A0D4C" w14:textId="77777777" w:rsidR="00FB435C" w:rsidRDefault="00440508" w:rsidP="00FB435C">
            <w:pPr>
              <w:pStyle w:val="ListParagraph"/>
              <w:numPr>
                <w:ilvl w:val="0"/>
                <w:numId w:val="7"/>
              </w:numPr>
              <w:spacing w:after="200"/>
              <w:rPr>
                <w:rFonts w:cs="Times New Roman"/>
                <w:lang w:eastAsia="zh-CN"/>
              </w:rPr>
            </w:pPr>
            <w:hyperlink r:id="rId8" w:history="1">
              <w:r w:rsidR="00FB435C" w:rsidRPr="005A2194">
                <w:rPr>
                  <w:rStyle w:val="Hyperlink"/>
                  <w:rFonts w:cs="Times New Roman"/>
                  <w:lang w:eastAsia="zh-CN"/>
                </w:rPr>
                <w:t>https://www.youtube.com/watch?v=mkflmVI7R9M</w:t>
              </w:r>
            </w:hyperlink>
            <w:r w:rsidR="00FB435C">
              <w:rPr>
                <w:rFonts w:cs="Times New Roman"/>
                <w:lang w:eastAsia="zh-CN"/>
              </w:rPr>
              <w:t xml:space="preserve"> </w:t>
            </w:r>
          </w:p>
          <w:p w14:paraId="32FD171E" w14:textId="77777777" w:rsidR="00E81989" w:rsidRDefault="00E81989" w:rsidP="00C30E23">
            <w:pPr>
              <w:pStyle w:val="ListParagraph"/>
              <w:numPr>
                <w:ilvl w:val="0"/>
                <w:numId w:val="2"/>
              </w:numPr>
              <w:spacing w:after="200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Introduce to children </w:t>
            </w:r>
            <w:r w:rsidR="009A556B">
              <w:rPr>
                <w:rFonts w:cs="Times New Roman"/>
                <w:lang w:eastAsia="zh-CN"/>
              </w:rPr>
              <w:t>the Korean traditional costumes.</w:t>
            </w:r>
            <w:r w:rsidR="00FB435C">
              <w:rPr>
                <w:rFonts w:cs="Times New Roman"/>
                <w:lang w:eastAsia="zh-CN"/>
              </w:rPr>
              <w:t xml:space="preserve"> Hanbok? </w:t>
            </w:r>
            <w:proofErr w:type="spellStart"/>
            <w:r w:rsidR="00FB435C">
              <w:rPr>
                <w:rFonts w:ascii="Gulim" w:eastAsia="Gulim" w:hAnsi="Gulim" w:cs="Gulim" w:hint="eastAsia"/>
              </w:rPr>
              <w:t>한복</w:t>
            </w:r>
            <w:proofErr w:type="spellEnd"/>
            <w:r w:rsidR="00FB435C">
              <w:rPr>
                <w:rFonts w:eastAsia="Times New Roman"/>
              </w:rPr>
              <w:t>.</w:t>
            </w:r>
          </w:p>
          <w:p w14:paraId="326CB310" w14:textId="77777777" w:rsidR="00FB435C" w:rsidRPr="00E81989" w:rsidRDefault="00440508" w:rsidP="00C30E23">
            <w:pPr>
              <w:pStyle w:val="ListParagraph"/>
              <w:spacing w:after="200"/>
              <w:rPr>
                <w:rFonts w:cs="Times New Roman"/>
                <w:lang w:eastAsia="zh-CN"/>
              </w:rPr>
            </w:pPr>
            <w:hyperlink r:id="rId9" w:history="1">
              <w:r w:rsidR="00FB435C">
                <w:rPr>
                  <w:rStyle w:val="Hyperlink"/>
                  <w:rFonts w:eastAsia="Times New Roman"/>
                </w:rPr>
                <w:t>https://en.m.wikipedia.org/wiki/Hanbok</w:t>
              </w:r>
            </w:hyperlink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E4C80" w14:textId="77777777" w:rsidR="00E42F88" w:rsidRPr="00E42F88" w:rsidRDefault="00E42F88" w:rsidP="00E42F88">
            <w:pPr>
              <w:rPr>
                <w:rFonts w:cs="Times New Roman"/>
                <w:lang w:eastAsia="zh-CN"/>
              </w:rPr>
            </w:pPr>
          </w:p>
        </w:tc>
      </w:tr>
    </w:tbl>
    <w:p w14:paraId="21D09478" w14:textId="77777777" w:rsidR="009A556B" w:rsidRPr="00E42F88" w:rsidRDefault="009A556B"/>
    <w:p w14:paraId="59DC84AD" w14:textId="77777777" w:rsidR="00E81989" w:rsidRDefault="00914D0E" w:rsidP="00E81989">
      <w:pPr>
        <w:spacing w:after="200" w:line="276" w:lineRule="auto"/>
        <w:rPr>
          <w:sz w:val="22"/>
          <w:szCs w:val="22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156110A0" wp14:editId="47C783D2">
            <wp:extent cx="5943600" cy="3143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ACCD1" w14:textId="77777777" w:rsidR="00E81989" w:rsidRDefault="00440508" w:rsidP="00E81989">
      <w:pPr>
        <w:spacing w:after="200" w:line="276" w:lineRule="auto"/>
        <w:rPr>
          <w:sz w:val="22"/>
          <w:szCs w:val="22"/>
          <w:lang w:eastAsia="zh-CN"/>
        </w:rPr>
      </w:pPr>
      <w:hyperlink r:id="rId11" w:history="1">
        <w:r w:rsidR="00E81989" w:rsidRPr="005A2194">
          <w:rPr>
            <w:rStyle w:val="Hyperlink"/>
            <w:sz w:val="22"/>
            <w:szCs w:val="22"/>
            <w:lang w:eastAsia="zh-CN"/>
          </w:rPr>
          <w:t>https://vimeo.com/user18507948/review/141000236/d1c87a023a</w:t>
        </w:r>
      </w:hyperlink>
    </w:p>
    <w:p w14:paraId="13F06451" w14:textId="77777777" w:rsidR="00E42F88" w:rsidRPr="00E42F88" w:rsidRDefault="00E42F88"/>
    <w:p w14:paraId="08452A9B" w14:textId="77777777" w:rsidR="00E42F88" w:rsidRDefault="00E42F88">
      <w:r w:rsidRPr="00E42F88">
        <w:t xml:space="preserve">Teacher’s reflection/talk: </w:t>
      </w:r>
    </w:p>
    <w:p w14:paraId="6080321B" w14:textId="77777777" w:rsidR="00FB435C" w:rsidRDefault="00FB435C">
      <w:pPr>
        <w:rPr>
          <w:noProof/>
        </w:rPr>
      </w:pPr>
    </w:p>
    <w:p w14:paraId="310F1FAF" w14:textId="77777777" w:rsidR="00FB435C" w:rsidRDefault="00FB435C">
      <w:r>
        <w:rPr>
          <w:noProof/>
          <w:lang w:eastAsia="zh-CN"/>
        </w:rPr>
        <w:drawing>
          <wp:inline distT="0" distB="0" distL="0" distR="0" wp14:anchorId="4C18E3E2" wp14:editId="71EB31B6">
            <wp:extent cx="2428875" cy="3193797"/>
            <wp:effectExtent l="0" t="0" r="0" b="6985"/>
            <wp:docPr id="7" name="Picture 7" descr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13A4BD0-5BAC-4F34-A2BB-969E9259E635" descr="image2.jpeg"/>
                    <pic:cNvPicPr>
                      <a:picLocks noChangeAspect="1" noChangeArrowheads="1"/>
                    </pic:cNvPicPr>
                  </pic:nvPicPr>
                  <pic:blipFill>
                    <a:blip r:embed="rId12" r:link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820" cy="3198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 wp14:anchorId="66DF006F" wp14:editId="1420A321">
            <wp:extent cx="3048000" cy="3572934"/>
            <wp:effectExtent l="0" t="0" r="0" b="8890"/>
            <wp:docPr id="8" name="Picture 8" descr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E8BFD94-6CFC-401D-A8C6-3596BB4A9DA8" descr="image3.jpeg"/>
                    <pic:cNvPicPr>
                      <a:picLocks noChangeAspect="1" noChangeArrowheads="1"/>
                    </pic:cNvPicPr>
                  </pic:nvPicPr>
                  <pic:blipFill>
                    <a:blip r:embed="rId14" r:link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3139" cy="3578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F494D" w14:textId="77777777" w:rsidR="00B62B73" w:rsidRDefault="00B62B73"/>
    <w:p w14:paraId="12EBE8D1" w14:textId="77777777" w:rsidR="00904E10" w:rsidRDefault="00904E10"/>
    <w:p w14:paraId="7F4F453B" w14:textId="77777777" w:rsidR="00904E10" w:rsidRDefault="00904E10"/>
    <w:p w14:paraId="1F1FE830" w14:textId="77777777" w:rsidR="00B62B73" w:rsidRDefault="00B62B73">
      <w:r>
        <w:t>Assessment:</w:t>
      </w:r>
    </w:p>
    <w:p w14:paraId="261B47BD" w14:textId="77777777" w:rsidR="00904E10" w:rsidRPr="00904E10" w:rsidRDefault="00904E10" w:rsidP="00904E10">
      <w:pPr>
        <w:autoSpaceDE w:val="0"/>
        <w:autoSpaceDN w:val="0"/>
        <w:adjustRightInd w:val="0"/>
        <w:spacing w:line="240" w:lineRule="atLeast"/>
        <w:ind w:left="720" w:right="14"/>
        <w:rPr>
          <w:rFonts w:ascii="Calibri" w:eastAsia="Times" w:hAnsi="Calibri" w:cs="Times New Roman"/>
          <w:lang w:eastAsia="zh-CN"/>
        </w:rPr>
      </w:pPr>
      <w:r>
        <w:rPr>
          <w:rFonts w:ascii="Calibri" w:eastAsia="Times" w:hAnsi="Calibri" w:cs="Times New Roman"/>
          <w:b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31EE5AE" wp14:editId="135E2300">
                <wp:simplePos x="0" y="0"/>
                <wp:positionH relativeFrom="column">
                  <wp:posOffset>-19050</wp:posOffset>
                </wp:positionH>
                <wp:positionV relativeFrom="paragraph">
                  <wp:posOffset>51435</wp:posOffset>
                </wp:positionV>
                <wp:extent cx="6438900" cy="2009775"/>
                <wp:effectExtent l="0" t="0" r="19050" b="2857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0" cy="2009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3BC6EC" w14:textId="77777777" w:rsidR="00904E10" w:rsidRPr="00FF3853" w:rsidRDefault="00904E10" w:rsidP="00904E10">
                            <w:pPr>
                              <w:rPr>
                                <w:rFonts w:ascii="Calibri" w:hAnsi="Calibri"/>
                                <w:lang w:eastAsia="zh-CN"/>
                              </w:rPr>
                            </w:pPr>
                            <w:r w:rsidRPr="00FF3853">
                              <w:rPr>
                                <w:rFonts w:ascii="Calibri" w:hAnsi="Calibri"/>
                                <w:lang w:eastAsia="zh-CN"/>
                              </w:rPr>
                              <w:t>4 =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student played </w:t>
                            </w:r>
                            <w:r>
                              <w:rPr>
                                <w:rFonts w:ascii="Calibri" w:hAnsi="Calibri"/>
                                <w:u w:val="single"/>
                              </w:rPr>
                              <w:t>Korean drum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and performed </w:t>
                            </w:r>
                            <w:r w:rsidRPr="00904E10">
                              <w:rPr>
                                <w:rFonts w:ascii="Calibri" w:hAnsi="Calibri"/>
                              </w:rPr>
                              <w:t>drumming rhythmic patterns accurately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throughout the song/chant</w:t>
                            </w:r>
                          </w:p>
                          <w:p w14:paraId="4E4B3502" w14:textId="77777777" w:rsidR="00904E10" w:rsidRPr="00FF3853" w:rsidRDefault="00904E10" w:rsidP="00904E10">
                            <w:pPr>
                              <w:rPr>
                                <w:rFonts w:ascii="Calibri" w:hAnsi="Calibri"/>
                                <w:lang w:eastAsia="zh-CN"/>
                              </w:rPr>
                            </w:pPr>
                            <w:r w:rsidRPr="00FF3853">
                              <w:rPr>
                                <w:rFonts w:ascii="Calibri" w:hAnsi="Calibri"/>
                                <w:lang w:eastAsia="zh-CN"/>
                              </w:rPr>
                              <w:t>3 =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student played </w:t>
                            </w:r>
                            <w:r>
                              <w:rPr>
                                <w:rFonts w:ascii="Calibri" w:hAnsi="Calibri"/>
                                <w:u w:val="single"/>
                              </w:rPr>
                              <w:t>Korean drum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and performed </w:t>
                            </w:r>
                            <w:r w:rsidRPr="00904E10">
                              <w:rPr>
                                <w:rFonts w:ascii="Calibri" w:hAnsi="Calibri"/>
                              </w:rPr>
                              <w:t>drumming rhythmic patterns with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80% - 99% accuracy (1 to 3 mistakes)</w:t>
                            </w:r>
                          </w:p>
                          <w:p w14:paraId="363D6F6F" w14:textId="77777777" w:rsidR="00904E10" w:rsidRPr="00FF3853" w:rsidRDefault="00904E10" w:rsidP="00904E10">
                            <w:pPr>
                              <w:rPr>
                                <w:rFonts w:ascii="Calibri" w:hAnsi="Calibri"/>
                              </w:rPr>
                            </w:pPr>
                            <w:r w:rsidRPr="00FF3853">
                              <w:rPr>
                                <w:rFonts w:ascii="Calibri" w:hAnsi="Calibri"/>
                                <w:lang w:eastAsia="zh-CN"/>
                              </w:rPr>
                              <w:t>2 =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student played </w:t>
                            </w:r>
                            <w:r>
                              <w:rPr>
                                <w:rFonts w:ascii="Calibri" w:hAnsi="Calibri"/>
                                <w:u w:val="single"/>
                              </w:rPr>
                              <w:t>Korean drum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and performed </w:t>
                            </w:r>
                            <w:r w:rsidRPr="00904E10">
                              <w:rPr>
                                <w:rFonts w:ascii="Calibri" w:hAnsi="Calibri"/>
                              </w:rPr>
                              <w:t>drumming rhythmic patterns with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60% - 79% accuracy (4 to 6 mistakes) </w:t>
                            </w:r>
                          </w:p>
                          <w:p w14:paraId="6DE8C9C4" w14:textId="77777777" w:rsidR="00904E10" w:rsidRPr="00FF3853" w:rsidRDefault="00904E10" w:rsidP="00904E10">
                            <w:pPr>
                              <w:rPr>
                                <w:rFonts w:ascii="Calibri" w:hAnsi="Calibri"/>
                              </w:rPr>
                            </w:pPr>
                            <w:r w:rsidRPr="00FF3853">
                              <w:rPr>
                                <w:rFonts w:ascii="Calibri" w:hAnsi="Calibri"/>
                                <w:lang w:eastAsia="zh-CN"/>
                              </w:rPr>
                              <w:t xml:space="preserve">1 = 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student played </w:t>
                            </w:r>
                            <w:r>
                              <w:rPr>
                                <w:rFonts w:ascii="Calibri" w:hAnsi="Calibri"/>
                                <w:u w:val="single"/>
                              </w:rPr>
                              <w:t>Korean drum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and performed </w:t>
                            </w:r>
                            <w:r w:rsidRPr="00904E10">
                              <w:rPr>
                                <w:rFonts w:ascii="Calibri" w:hAnsi="Calibri"/>
                              </w:rPr>
                              <w:t>drumming rhythmic patterns</w:t>
                            </w:r>
                            <w:r>
                              <w:rPr>
                                <w:rFonts w:ascii="Calibri" w:hAnsi="Calibri"/>
                              </w:rPr>
                              <w:t xml:space="preserve"> w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>ith 40% - 59% accuracy (7 to 10 mistakes)</w:t>
                            </w:r>
                          </w:p>
                          <w:p w14:paraId="1691593E" w14:textId="77777777" w:rsidR="00904E10" w:rsidRPr="006C4A21" w:rsidRDefault="00904E10" w:rsidP="00904E10">
                            <w:pPr>
                              <w:rPr>
                                <w:color w:val="C00000"/>
                              </w:rPr>
                            </w:pPr>
                            <w:r w:rsidRPr="00FF3853">
                              <w:rPr>
                                <w:rFonts w:ascii="Calibri" w:hAnsi="Calibri"/>
                                <w:lang w:eastAsia="zh-CN"/>
                              </w:rPr>
                              <w:t xml:space="preserve">0 = 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student could not play </w:t>
                            </w:r>
                            <w:r>
                              <w:rPr>
                                <w:rFonts w:ascii="Calibri" w:hAnsi="Calibri"/>
                                <w:u w:val="single"/>
                              </w:rPr>
                              <w:t>Korean drum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or </w:t>
                            </w:r>
                            <w:r>
                              <w:rPr>
                                <w:rFonts w:ascii="Calibri" w:hAnsi="Calibri"/>
                              </w:rPr>
                              <w:t>perform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Pr="00904E10">
                              <w:rPr>
                                <w:rFonts w:ascii="Calibri" w:hAnsi="Calibri"/>
                              </w:rPr>
                              <w:t>drumming rhythmic patterns</w:t>
                            </w:r>
                            <w:r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Pr="00FF3853">
                              <w:rPr>
                                <w:rFonts w:ascii="Calibri" w:hAnsi="Calibri"/>
                              </w:rPr>
                              <w:t>accurately throughout the song/chant</w:t>
                            </w:r>
                            <w:r w:rsidRPr="006C4A21">
                              <w:rPr>
                                <w:rFonts w:ascii="Calibri" w:hAnsi="Calibri"/>
                                <w:b/>
                                <w:color w:val="C00000"/>
                                <w:sz w:val="20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EE5AE" id="Text Box 5" o:spid="_x0000_s1029" type="#_x0000_t202" style="position:absolute;left:0;text-align:left;margin-left:-1.5pt;margin-top:4.05pt;width:507pt;height:158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">
                <v:textbox>
                  <w:txbxContent>
                    <w:p w14:paraId="563BC6EC" w14:textId="77777777" w:rsidR="00904E10" w:rsidRPr="00FF3853" w:rsidRDefault="00904E10" w:rsidP="00904E10">
                      <w:pPr>
                        <w:rPr>
                          <w:rFonts w:ascii="Calibri" w:hAnsi="Calibri"/>
                          <w:lang w:eastAsia="zh-CN"/>
                        </w:rPr>
                      </w:pPr>
                      <w:r w:rsidRPr="00FF3853">
                        <w:rPr>
                          <w:rFonts w:ascii="Calibri" w:hAnsi="Calibri"/>
                          <w:lang w:eastAsia="zh-CN"/>
                        </w:rPr>
                        <w:t>4 =</w:t>
                      </w:r>
                      <w:r w:rsidRPr="00FF3853">
                        <w:rPr>
                          <w:rFonts w:ascii="Calibri" w:hAnsi="Calibri"/>
                        </w:rPr>
                        <w:t xml:space="preserve"> student played </w:t>
                      </w:r>
                      <w:r>
                        <w:rPr>
                          <w:rFonts w:ascii="Calibri" w:hAnsi="Calibri"/>
                          <w:u w:val="single"/>
                        </w:rPr>
                        <w:t>Korean drum</w:t>
                      </w:r>
                      <w:r w:rsidRPr="00FF3853">
                        <w:rPr>
                          <w:rFonts w:ascii="Calibri" w:hAnsi="Calibri"/>
                        </w:rPr>
                        <w:t xml:space="preserve"> and performed </w:t>
                      </w:r>
                      <w:r w:rsidRPr="00904E10">
                        <w:rPr>
                          <w:rFonts w:ascii="Calibri" w:hAnsi="Calibri"/>
                        </w:rPr>
                        <w:t>drumming rhythmic patterns accurately</w:t>
                      </w:r>
                      <w:r w:rsidRPr="00FF3853">
                        <w:rPr>
                          <w:rFonts w:ascii="Calibri" w:hAnsi="Calibri"/>
                        </w:rPr>
                        <w:t xml:space="preserve"> throughout the song/chant</w:t>
                      </w:r>
                    </w:p>
                    <w:p w14:paraId="4E4B3502" w14:textId="77777777" w:rsidR="00904E10" w:rsidRPr="00FF3853" w:rsidRDefault="00904E10" w:rsidP="00904E10">
                      <w:pPr>
                        <w:rPr>
                          <w:rFonts w:ascii="Calibri" w:hAnsi="Calibri"/>
                          <w:lang w:eastAsia="zh-CN"/>
                        </w:rPr>
                      </w:pPr>
                      <w:r w:rsidRPr="00FF3853">
                        <w:rPr>
                          <w:rFonts w:ascii="Calibri" w:hAnsi="Calibri"/>
                          <w:lang w:eastAsia="zh-CN"/>
                        </w:rPr>
                        <w:t>3 =</w:t>
                      </w:r>
                      <w:r w:rsidRPr="00FF3853">
                        <w:rPr>
                          <w:rFonts w:ascii="Calibri" w:hAnsi="Calibri"/>
                        </w:rPr>
                        <w:t xml:space="preserve"> student played </w:t>
                      </w:r>
                      <w:r>
                        <w:rPr>
                          <w:rFonts w:ascii="Calibri" w:hAnsi="Calibri"/>
                          <w:u w:val="single"/>
                        </w:rPr>
                        <w:t>Korean drum</w:t>
                      </w:r>
                      <w:r w:rsidRPr="00FF3853">
                        <w:rPr>
                          <w:rFonts w:ascii="Calibri" w:hAnsi="Calibri"/>
                        </w:rPr>
                        <w:t xml:space="preserve"> and performed </w:t>
                      </w:r>
                      <w:r w:rsidRPr="00904E10">
                        <w:rPr>
                          <w:rFonts w:ascii="Calibri" w:hAnsi="Calibri"/>
                        </w:rPr>
                        <w:t>drumming rhythmic patterns with</w:t>
                      </w:r>
                      <w:r w:rsidRPr="00FF3853">
                        <w:rPr>
                          <w:rFonts w:ascii="Calibri" w:hAnsi="Calibri"/>
                        </w:rPr>
                        <w:t xml:space="preserve"> 80% - 99% accuracy (1 to 3 mistakes)</w:t>
                      </w:r>
                    </w:p>
                    <w:p w14:paraId="363D6F6F" w14:textId="77777777" w:rsidR="00904E10" w:rsidRPr="00FF3853" w:rsidRDefault="00904E10" w:rsidP="00904E10">
                      <w:pPr>
                        <w:rPr>
                          <w:rFonts w:ascii="Calibri" w:hAnsi="Calibri"/>
                        </w:rPr>
                      </w:pPr>
                      <w:r w:rsidRPr="00FF3853">
                        <w:rPr>
                          <w:rFonts w:ascii="Calibri" w:hAnsi="Calibri"/>
                          <w:lang w:eastAsia="zh-CN"/>
                        </w:rPr>
                        <w:t>2 =</w:t>
                      </w:r>
                      <w:r w:rsidRPr="00FF3853">
                        <w:rPr>
                          <w:rFonts w:ascii="Calibri" w:hAnsi="Calibri"/>
                        </w:rPr>
                        <w:t xml:space="preserve"> student played </w:t>
                      </w:r>
                      <w:r>
                        <w:rPr>
                          <w:rFonts w:ascii="Calibri" w:hAnsi="Calibri"/>
                          <w:u w:val="single"/>
                        </w:rPr>
                        <w:t>Korean drum</w:t>
                      </w:r>
                      <w:r w:rsidRPr="00FF3853">
                        <w:rPr>
                          <w:rFonts w:ascii="Calibri" w:hAnsi="Calibri"/>
                        </w:rPr>
                        <w:t xml:space="preserve"> and performed </w:t>
                      </w:r>
                      <w:r w:rsidRPr="00904E10">
                        <w:rPr>
                          <w:rFonts w:ascii="Calibri" w:hAnsi="Calibri"/>
                        </w:rPr>
                        <w:t>drumming rhythmic patterns with</w:t>
                      </w:r>
                      <w:r w:rsidRPr="00FF3853">
                        <w:rPr>
                          <w:rFonts w:ascii="Calibri" w:hAnsi="Calibri"/>
                        </w:rPr>
                        <w:t xml:space="preserve"> 60% - 79% accuracy (4 to 6 mistakes) </w:t>
                      </w:r>
                    </w:p>
                    <w:p w14:paraId="6DE8C9C4" w14:textId="77777777" w:rsidR="00904E10" w:rsidRPr="00FF3853" w:rsidRDefault="00904E10" w:rsidP="00904E10">
                      <w:pPr>
                        <w:rPr>
                          <w:rFonts w:ascii="Calibri" w:hAnsi="Calibri"/>
                        </w:rPr>
                      </w:pPr>
                      <w:r w:rsidRPr="00FF3853">
                        <w:rPr>
                          <w:rFonts w:ascii="Calibri" w:hAnsi="Calibri"/>
                          <w:lang w:eastAsia="zh-CN"/>
                        </w:rPr>
                        <w:t xml:space="preserve">1 = </w:t>
                      </w:r>
                      <w:r w:rsidRPr="00FF3853">
                        <w:rPr>
                          <w:rFonts w:ascii="Calibri" w:hAnsi="Calibri"/>
                        </w:rPr>
                        <w:t xml:space="preserve">student played </w:t>
                      </w:r>
                      <w:r>
                        <w:rPr>
                          <w:rFonts w:ascii="Calibri" w:hAnsi="Calibri"/>
                          <w:u w:val="single"/>
                        </w:rPr>
                        <w:t>Korean drum</w:t>
                      </w:r>
                      <w:r w:rsidRPr="00FF3853">
                        <w:rPr>
                          <w:rFonts w:ascii="Calibri" w:hAnsi="Calibri"/>
                        </w:rPr>
                        <w:t xml:space="preserve"> and performed </w:t>
                      </w:r>
                      <w:r w:rsidRPr="00904E10">
                        <w:rPr>
                          <w:rFonts w:ascii="Calibri" w:hAnsi="Calibri"/>
                        </w:rPr>
                        <w:t>drumming rhythmic patterns</w:t>
                      </w:r>
                      <w:r>
                        <w:rPr>
                          <w:rFonts w:ascii="Calibri" w:hAnsi="Calibri"/>
                        </w:rPr>
                        <w:t xml:space="preserve"> w</w:t>
                      </w:r>
                      <w:r w:rsidRPr="00FF3853">
                        <w:rPr>
                          <w:rFonts w:ascii="Calibri" w:hAnsi="Calibri"/>
                        </w:rPr>
                        <w:t>ith 40% - 59% accuracy (7 to 10 mistakes)</w:t>
                      </w:r>
                    </w:p>
                    <w:p w14:paraId="1691593E" w14:textId="77777777" w:rsidR="00904E10" w:rsidRPr="006C4A21" w:rsidRDefault="00904E10" w:rsidP="00904E10">
                      <w:pPr>
                        <w:rPr>
                          <w:color w:val="C00000"/>
                        </w:rPr>
                      </w:pPr>
                      <w:r w:rsidRPr="00FF3853">
                        <w:rPr>
                          <w:rFonts w:ascii="Calibri" w:hAnsi="Calibri"/>
                          <w:lang w:eastAsia="zh-CN"/>
                        </w:rPr>
                        <w:t xml:space="preserve">0 = </w:t>
                      </w:r>
                      <w:r w:rsidRPr="00FF3853">
                        <w:rPr>
                          <w:rFonts w:ascii="Calibri" w:hAnsi="Calibri"/>
                        </w:rPr>
                        <w:t xml:space="preserve">student could not play </w:t>
                      </w:r>
                      <w:r>
                        <w:rPr>
                          <w:rFonts w:ascii="Calibri" w:hAnsi="Calibri"/>
                          <w:u w:val="single"/>
                        </w:rPr>
                        <w:t>Korean drum</w:t>
                      </w:r>
                      <w:r w:rsidRPr="00FF3853">
                        <w:rPr>
                          <w:rFonts w:ascii="Calibri" w:hAnsi="Calibri"/>
                        </w:rPr>
                        <w:t xml:space="preserve"> or </w:t>
                      </w:r>
                      <w:r>
                        <w:rPr>
                          <w:rFonts w:ascii="Calibri" w:hAnsi="Calibri"/>
                        </w:rPr>
                        <w:t>perform</w:t>
                      </w:r>
                      <w:r w:rsidRPr="00FF3853">
                        <w:rPr>
                          <w:rFonts w:ascii="Calibri" w:hAnsi="Calibri"/>
                        </w:rPr>
                        <w:t xml:space="preserve"> </w:t>
                      </w:r>
                      <w:r w:rsidRPr="00904E10">
                        <w:rPr>
                          <w:rFonts w:ascii="Calibri" w:hAnsi="Calibri"/>
                        </w:rPr>
                        <w:t>drumming rhythmic patterns</w:t>
                      </w:r>
                      <w:r>
                        <w:rPr>
                          <w:rFonts w:ascii="Calibri" w:hAnsi="Calibri"/>
                        </w:rPr>
                        <w:t xml:space="preserve"> </w:t>
                      </w:r>
                      <w:r w:rsidRPr="00FF3853">
                        <w:rPr>
                          <w:rFonts w:ascii="Calibri" w:hAnsi="Calibri"/>
                        </w:rPr>
                        <w:t>accurately throughout the song/chant</w:t>
                      </w:r>
                      <w:r w:rsidRPr="006C4A21">
                        <w:rPr>
                          <w:rFonts w:ascii="Calibri" w:hAnsi="Calibri"/>
                          <w:b/>
                          <w:color w:val="C00000"/>
                          <w:sz w:val="20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</w:p>
    <w:p w14:paraId="7F9BF061" w14:textId="77777777" w:rsidR="00904E10" w:rsidRPr="00904E10" w:rsidRDefault="00904E10" w:rsidP="00904E10">
      <w:pPr>
        <w:rPr>
          <w:rFonts w:ascii="Calibri" w:eastAsia="Times" w:hAnsi="Calibri" w:cs="Times New Roman"/>
          <w:b/>
        </w:rPr>
      </w:pPr>
    </w:p>
    <w:p w14:paraId="1C61A776" w14:textId="77777777" w:rsidR="00904E10" w:rsidRPr="00904E10" w:rsidRDefault="00904E10" w:rsidP="00904E10">
      <w:pPr>
        <w:autoSpaceDE w:val="0"/>
        <w:autoSpaceDN w:val="0"/>
        <w:adjustRightInd w:val="0"/>
        <w:rPr>
          <w:rFonts w:ascii="Calibri" w:eastAsia="Times" w:hAnsi="Calibri" w:cs="Times New Roman"/>
          <w:b/>
        </w:rPr>
      </w:pPr>
    </w:p>
    <w:p w14:paraId="696214D5" w14:textId="77777777" w:rsidR="00904E10" w:rsidRPr="00904E10" w:rsidRDefault="00904E10" w:rsidP="00904E10">
      <w:pPr>
        <w:autoSpaceDE w:val="0"/>
        <w:autoSpaceDN w:val="0"/>
        <w:adjustRightInd w:val="0"/>
        <w:rPr>
          <w:rFonts w:ascii="Calibri" w:eastAsia="Times" w:hAnsi="Calibri" w:cs="Times New Roman"/>
          <w:b/>
        </w:rPr>
      </w:pPr>
    </w:p>
    <w:p w14:paraId="72C62DB5" w14:textId="77777777" w:rsidR="00904E10" w:rsidRPr="00904E10" w:rsidRDefault="00904E10" w:rsidP="00904E10">
      <w:pPr>
        <w:autoSpaceDE w:val="0"/>
        <w:autoSpaceDN w:val="0"/>
        <w:adjustRightInd w:val="0"/>
        <w:rPr>
          <w:rFonts w:ascii="Calibri" w:eastAsia="Times" w:hAnsi="Calibri" w:cs="Times New Roman"/>
          <w:b/>
        </w:rPr>
      </w:pPr>
    </w:p>
    <w:p w14:paraId="37D45C09" w14:textId="77777777" w:rsidR="00904E10" w:rsidRPr="00904E10" w:rsidRDefault="00904E10" w:rsidP="00904E10">
      <w:pPr>
        <w:autoSpaceDE w:val="0"/>
        <w:autoSpaceDN w:val="0"/>
        <w:adjustRightInd w:val="0"/>
        <w:rPr>
          <w:rFonts w:ascii="Calibri" w:eastAsia="Times" w:hAnsi="Calibri" w:cs="Times New Roman"/>
          <w:b/>
        </w:rPr>
      </w:pPr>
    </w:p>
    <w:p w14:paraId="68DB92AB" w14:textId="77777777" w:rsidR="00904E10" w:rsidRPr="00904E10" w:rsidRDefault="00904E10" w:rsidP="00904E10">
      <w:pPr>
        <w:autoSpaceDE w:val="0"/>
        <w:autoSpaceDN w:val="0"/>
        <w:adjustRightInd w:val="0"/>
        <w:rPr>
          <w:rFonts w:ascii="Calibri" w:eastAsia="Times" w:hAnsi="Calibri" w:cs="Times New Roman"/>
          <w:b/>
        </w:rPr>
      </w:pPr>
    </w:p>
    <w:p w14:paraId="4A969C50" w14:textId="77777777" w:rsidR="00904E10" w:rsidRPr="00904E10" w:rsidRDefault="00904E10" w:rsidP="00904E10">
      <w:pPr>
        <w:autoSpaceDE w:val="0"/>
        <w:autoSpaceDN w:val="0"/>
        <w:adjustRightInd w:val="0"/>
        <w:rPr>
          <w:rFonts w:ascii="Calibri" w:eastAsia="Times" w:hAnsi="Calibri" w:cs="Times New Roman"/>
          <w:b/>
        </w:rPr>
      </w:pPr>
    </w:p>
    <w:p w14:paraId="0EF77C03" w14:textId="77777777" w:rsidR="00904E10" w:rsidRPr="00904E10" w:rsidRDefault="00904E10" w:rsidP="00904E10">
      <w:pPr>
        <w:autoSpaceDE w:val="0"/>
        <w:autoSpaceDN w:val="0"/>
        <w:adjustRightInd w:val="0"/>
        <w:rPr>
          <w:rFonts w:ascii="Calibri" w:eastAsia="Times" w:hAnsi="Calibri" w:cs="Times New Roman"/>
          <w:b/>
        </w:rPr>
      </w:pPr>
    </w:p>
    <w:p w14:paraId="475D357D" w14:textId="77777777" w:rsidR="00904E10" w:rsidRPr="00904E10" w:rsidRDefault="00904E10" w:rsidP="00904E10">
      <w:pPr>
        <w:autoSpaceDE w:val="0"/>
        <w:autoSpaceDN w:val="0"/>
        <w:adjustRightInd w:val="0"/>
        <w:rPr>
          <w:rFonts w:ascii="Calibri" w:eastAsia="Times" w:hAnsi="Calibri" w:cs="Times New Roman"/>
          <w:b/>
        </w:rPr>
      </w:pPr>
    </w:p>
    <w:p w14:paraId="5DD9D14D" w14:textId="77777777" w:rsidR="00B62B73" w:rsidRDefault="00B62B73"/>
    <w:p w14:paraId="083F6F76" w14:textId="77777777" w:rsidR="00904E10" w:rsidRDefault="00904E10"/>
    <w:p w14:paraId="04A3B858" w14:textId="77777777" w:rsidR="00904E10" w:rsidRDefault="00904E10">
      <w:r w:rsidRPr="00E81989">
        <w:rPr>
          <w:rFonts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D7161DD" wp14:editId="21C40ADE">
                <wp:simplePos x="0" y="0"/>
                <wp:positionH relativeFrom="column">
                  <wp:posOffset>-19050</wp:posOffset>
                </wp:positionH>
                <wp:positionV relativeFrom="paragraph">
                  <wp:posOffset>179705</wp:posOffset>
                </wp:positionV>
                <wp:extent cx="5850890" cy="1257300"/>
                <wp:effectExtent l="0" t="0" r="1651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F4890" w14:textId="77777777" w:rsidR="00B62B73" w:rsidRDefault="00B62B73" w:rsidP="00B62B73">
                            <w:r>
                              <w:t>??</w:t>
                            </w:r>
                          </w:p>
                          <w:p w14:paraId="704F9733" w14:textId="77777777" w:rsidR="00C30E23" w:rsidRDefault="00C30E23" w:rsidP="00B62B73">
                            <w:r>
                              <w:t>What do they like? What do you value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161DD" id="_x0000_s1030" type="#_x0000_t202" style="position:absolute;margin-left:-1.5pt;margin-top:14.15pt;width:460.7pt;height:9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">
                <v:textbox>
                  <w:txbxContent>
                    <w:p w14:paraId="27BF4890" w14:textId="77777777" w:rsidR="00B62B73" w:rsidRDefault="00B62B73" w:rsidP="00B62B73">
                      <w:r>
                        <w:t>??</w:t>
                      </w:r>
                    </w:p>
                    <w:p w14:paraId="704F9733" w14:textId="77777777" w:rsidR="00C30E23" w:rsidRDefault="00C30E23" w:rsidP="00B62B73">
                      <w:r>
                        <w:t>What do they like? What do you value?</w:t>
                      </w:r>
                    </w:p>
                  </w:txbxContent>
                </v:textbox>
              </v:shape>
            </w:pict>
          </mc:Fallback>
        </mc:AlternateContent>
      </w:r>
    </w:p>
    <w:p w14:paraId="17E3BD78" w14:textId="77777777" w:rsidR="00904E10" w:rsidRDefault="00904E10"/>
    <w:p w14:paraId="16E87299" w14:textId="77777777" w:rsidR="00904E10" w:rsidRDefault="00904E10"/>
    <w:p w14:paraId="6E810E6D" w14:textId="77777777" w:rsidR="00904E10" w:rsidRDefault="00904E10"/>
    <w:p w14:paraId="68136A4D" w14:textId="77777777" w:rsidR="00904E10" w:rsidRDefault="00904E10"/>
    <w:p w14:paraId="4BE1EBCE" w14:textId="77777777" w:rsidR="00904E10" w:rsidRDefault="00904E10"/>
    <w:p w14:paraId="352023E4" w14:textId="77777777" w:rsidR="00B62B73" w:rsidRPr="00E42F88" w:rsidRDefault="00B62B73"/>
    <w:sectPr w:rsidR="00B62B73" w:rsidRPr="00E42F88" w:rsidSect="00904E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A1D76"/>
    <w:multiLevelType w:val="hybridMultilevel"/>
    <w:tmpl w:val="787488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D93B79"/>
    <w:multiLevelType w:val="hybridMultilevel"/>
    <w:tmpl w:val="82883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B90851"/>
    <w:multiLevelType w:val="hybridMultilevel"/>
    <w:tmpl w:val="5B96F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704C22"/>
    <w:multiLevelType w:val="hybridMultilevel"/>
    <w:tmpl w:val="D7A44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232145"/>
    <w:multiLevelType w:val="hybridMultilevel"/>
    <w:tmpl w:val="181E8C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1B5D67"/>
    <w:multiLevelType w:val="hybridMultilevel"/>
    <w:tmpl w:val="C1C086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26004F"/>
    <w:multiLevelType w:val="hybridMultilevel"/>
    <w:tmpl w:val="3AB21F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632939"/>
    <w:multiLevelType w:val="hybridMultilevel"/>
    <w:tmpl w:val="41246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662335"/>
    <w:multiLevelType w:val="hybridMultilevel"/>
    <w:tmpl w:val="B1CC7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3"/>
  </w:num>
  <w:num w:numId="5">
    <w:abstractNumId w:val="5"/>
  </w:num>
  <w:num w:numId="6">
    <w:abstractNumId w:val="1"/>
  </w:num>
  <w:num w:numId="7">
    <w:abstractNumId w:val="4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sDA0NjYxMTYxtDA1tzRS0lEKTi0uzszPAykwrgUA9peOqiwAAAA="/>
  </w:docVars>
  <w:rsids>
    <w:rsidRoot w:val="00E42F88"/>
    <w:rsid w:val="00281B6E"/>
    <w:rsid w:val="00440508"/>
    <w:rsid w:val="004C202A"/>
    <w:rsid w:val="005D678A"/>
    <w:rsid w:val="00731B6E"/>
    <w:rsid w:val="00904E10"/>
    <w:rsid w:val="00914D0E"/>
    <w:rsid w:val="009A556B"/>
    <w:rsid w:val="00AC7EDB"/>
    <w:rsid w:val="00B62B73"/>
    <w:rsid w:val="00C30E23"/>
    <w:rsid w:val="00E42F88"/>
    <w:rsid w:val="00E81989"/>
    <w:rsid w:val="00FB4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35CB4"/>
  <w15:docId w15:val="{9384F7F1-69EB-4D8F-8E55-8D4C94E81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19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989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E819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819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425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mkflmVI7R9M" TargetMode="External"/><Relationship Id="rId13" Type="http://schemas.openxmlformats.org/officeDocument/2006/relationships/image" Target="cid:image001.jpg@01D0FB9C.AED8FB3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eCu8Fu1h4VQ" TargetMode="Externa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www.koreamusic.org/LangEn/TextDetailView.aspx?MenuCode=204010321" TargetMode="External"/><Relationship Id="rId11" Type="http://schemas.openxmlformats.org/officeDocument/2006/relationships/hyperlink" Target="https://vimeo.com/user18507948/review/141000236/d1c87a023a" TargetMode="External"/><Relationship Id="rId5" Type="http://schemas.openxmlformats.org/officeDocument/2006/relationships/image" Target="media/image1.png"/><Relationship Id="rId15" Type="http://schemas.openxmlformats.org/officeDocument/2006/relationships/image" Target="cid:image002.jpg@01D0FB9C.AED8FB30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en.m.wikipedia.org/wiki/Hanbok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 LOONG</dc:creator>
  <cp:lastModifiedBy>CY LOONG</cp:lastModifiedBy>
  <cp:revision>2</cp:revision>
  <cp:lastPrinted>2015-10-02T09:00:00Z</cp:lastPrinted>
  <dcterms:created xsi:type="dcterms:W3CDTF">2020-10-02T04:53:00Z</dcterms:created>
  <dcterms:modified xsi:type="dcterms:W3CDTF">2020-10-02T04:53:00Z</dcterms:modified>
</cp:coreProperties>
</file>